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20D09991" w:rsidR="00EC747E" w:rsidRDefault="13705020" w:rsidP="6C720373">
      <w:pPr>
        <w:pStyle w:val="Heading1"/>
        <w:spacing w:before="0"/>
        <w:rPr>
          <w:rFonts w:eastAsia="Times New Roman"/>
        </w:rPr>
      </w:pPr>
      <w:bookmarkStart w:id="0" w:name="RANGE!A1:D94"/>
      <w:r w:rsidRPr="6C720373">
        <w:rPr>
          <w:rFonts w:eastAsia="Times New Roman"/>
        </w:rPr>
        <w:t>Competency Task List</w:t>
      </w:r>
      <w:r w:rsidR="5C81E738" w:rsidRPr="6C720373">
        <w:rPr>
          <w:rFonts w:eastAsia="Times New Roman"/>
        </w:rPr>
        <w:t xml:space="preserve"> – Secondary Component</w:t>
      </w:r>
    </w:p>
    <w:p w14:paraId="7A5A68F0" w14:textId="34118638" w:rsidR="00EA581C" w:rsidRDefault="003026B8" w:rsidP="00E60D07">
      <w:pPr>
        <w:pStyle w:val="Heading1"/>
        <w:spacing w:before="0"/>
        <w:rPr>
          <w:rFonts w:eastAsia="Times New Roman"/>
        </w:rPr>
      </w:pPr>
      <w:r w:rsidRPr="003026B8">
        <w:rPr>
          <w:rFonts w:eastAsia="Times New Roman"/>
        </w:rPr>
        <w:t>Graphic Communications, Other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0399</w:t>
      </w:r>
    </w:p>
    <w:p w14:paraId="3FD86B02" w14:textId="6B35A129" w:rsidR="00E60D07" w:rsidRPr="00357394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57394">
        <w:rPr>
          <w:rFonts w:eastAsia="Times New Roman"/>
          <w:sz w:val="24"/>
          <w:szCs w:val="24"/>
        </w:rPr>
        <w:t>H</w:t>
      </w:r>
      <w:r w:rsidR="00E60D07" w:rsidRPr="00357394">
        <w:rPr>
          <w:rFonts w:eastAsia="Times New Roman"/>
          <w:sz w:val="24"/>
          <w:szCs w:val="24"/>
        </w:rPr>
        <w:t xml:space="preserve">igh </w:t>
      </w:r>
      <w:r w:rsidRPr="00357394">
        <w:rPr>
          <w:rFonts w:eastAsia="Times New Roman"/>
          <w:sz w:val="24"/>
          <w:szCs w:val="24"/>
        </w:rPr>
        <w:t>S</w:t>
      </w:r>
      <w:r w:rsidR="00E60D07" w:rsidRPr="00357394">
        <w:rPr>
          <w:rFonts w:eastAsia="Times New Roman"/>
          <w:sz w:val="24"/>
          <w:szCs w:val="24"/>
        </w:rPr>
        <w:t xml:space="preserve">chool </w:t>
      </w:r>
      <w:r w:rsidRPr="00357394">
        <w:rPr>
          <w:rFonts w:eastAsia="Times New Roman"/>
          <w:sz w:val="24"/>
          <w:szCs w:val="24"/>
        </w:rPr>
        <w:t>G</w:t>
      </w:r>
      <w:r w:rsidR="00E60D07" w:rsidRPr="00357394">
        <w:rPr>
          <w:rFonts w:eastAsia="Times New Roman"/>
          <w:sz w:val="24"/>
          <w:szCs w:val="24"/>
        </w:rPr>
        <w:t xml:space="preserve">raduation </w:t>
      </w:r>
      <w:r w:rsidR="0087315E" w:rsidRPr="00A06967">
        <w:rPr>
          <w:rFonts w:eastAsia="Times New Roman"/>
          <w:sz w:val="24"/>
          <w:szCs w:val="24"/>
        </w:rPr>
        <w:t>Y</w:t>
      </w:r>
      <w:r w:rsidR="00E60D07" w:rsidRPr="00A06967">
        <w:rPr>
          <w:rFonts w:eastAsia="Times New Roman"/>
          <w:sz w:val="24"/>
          <w:szCs w:val="24"/>
        </w:rPr>
        <w:t xml:space="preserve">ears </w:t>
      </w:r>
      <w:bookmarkEnd w:id="0"/>
      <w:r w:rsidR="007645F2" w:rsidRPr="00A06967">
        <w:rPr>
          <w:rFonts w:eastAsia="Times New Roman"/>
          <w:sz w:val="24"/>
          <w:szCs w:val="24"/>
        </w:rPr>
        <w:t>2025, 2026, 2027</w:t>
      </w:r>
    </w:p>
    <w:p w14:paraId="523AF23E" w14:textId="6F00C76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65EB5">
        <w:rPr>
          <w:rFonts w:eastAsia="Times New Roman"/>
        </w:rPr>
        <w:t>Industry Overview, Customer Service, and Employment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A07E5C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1"/>
      <w:tr w:rsidR="00165EB5" w:rsidRPr="00E60D07" w14:paraId="594B24A7" w14:textId="77777777" w:rsidTr="00165EB5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7A97864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A2FF6E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Perform customer service duti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29D3CBE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9F9EA0E" w14:textId="6C2DFA85" w:rsidR="00165EB5" w:rsidRPr="007471BF" w:rsidRDefault="00165EB5" w:rsidP="00165EB5">
            <w:r w:rsidRPr="004F655B">
              <w:t>102</w:t>
            </w:r>
          </w:p>
        </w:tc>
        <w:tc>
          <w:tcPr>
            <w:tcW w:w="7650" w:type="dxa"/>
            <w:vAlign w:val="center"/>
          </w:tcPr>
          <w:p w14:paraId="63950688" w14:textId="3AF0BF2C" w:rsidR="00165EB5" w:rsidRPr="004D4EFE" w:rsidRDefault="00165EB5" w:rsidP="00165EB5">
            <w:r w:rsidRPr="004F655B">
              <w:t>Estimate job costs and complete customer invoices.</w:t>
            </w:r>
          </w:p>
        </w:tc>
        <w:tc>
          <w:tcPr>
            <w:tcW w:w="1620" w:type="dxa"/>
            <w:vAlign w:val="center"/>
          </w:tcPr>
          <w:p w14:paraId="67287B60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120844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61158F2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740CB7F6" w14:textId="11D626BD" w:rsidR="00165EB5" w:rsidRPr="007471BF" w:rsidRDefault="00165EB5" w:rsidP="00165EB5"/>
        </w:tc>
        <w:tc>
          <w:tcPr>
            <w:tcW w:w="7650" w:type="dxa"/>
            <w:vAlign w:val="center"/>
          </w:tcPr>
          <w:p w14:paraId="26FA581F" w14:textId="5F5D1AB3" w:rsidR="00165EB5" w:rsidRPr="004D4EFE" w:rsidRDefault="00165EB5" w:rsidP="00165EB5">
            <w:r w:rsidRPr="004F655B">
              <w:t>RESERVED</w:t>
            </w:r>
            <w:r w:rsidR="00DD3C3C">
              <w:t xml:space="preserve"> (103)</w:t>
            </w:r>
          </w:p>
        </w:tc>
        <w:tc>
          <w:tcPr>
            <w:tcW w:w="1620" w:type="dxa"/>
            <w:vAlign w:val="center"/>
          </w:tcPr>
          <w:p w14:paraId="6D136B8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1246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4C7AED4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DDBF261" w14:textId="2FD0AC71" w:rsidR="00165EB5" w:rsidRPr="007471BF" w:rsidRDefault="00165EB5" w:rsidP="00165EB5">
            <w:r w:rsidRPr="004F655B">
              <w:t>104</w:t>
            </w:r>
          </w:p>
        </w:tc>
        <w:tc>
          <w:tcPr>
            <w:tcW w:w="7650" w:type="dxa"/>
            <w:vAlign w:val="center"/>
          </w:tcPr>
          <w:p w14:paraId="59EE5EE9" w14:textId="3BF3BCED" w:rsidR="00165EB5" w:rsidRPr="004D4EFE" w:rsidRDefault="00165EB5" w:rsidP="00165EB5">
            <w:r w:rsidRPr="004F655B">
              <w:t>Interpret a job jacket/ticket.</w:t>
            </w:r>
          </w:p>
        </w:tc>
        <w:tc>
          <w:tcPr>
            <w:tcW w:w="1620" w:type="dxa"/>
            <w:vAlign w:val="center"/>
          </w:tcPr>
          <w:p w14:paraId="28BBEB2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39478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36A9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C43C208" w14:textId="17095DA0" w:rsidR="00165EB5" w:rsidRPr="007471BF" w:rsidRDefault="00165EB5" w:rsidP="00165EB5"/>
        </w:tc>
        <w:tc>
          <w:tcPr>
            <w:tcW w:w="7650" w:type="dxa"/>
            <w:vAlign w:val="center"/>
          </w:tcPr>
          <w:p w14:paraId="7E77B054" w14:textId="06A22F9D" w:rsidR="00165EB5" w:rsidRPr="004D4EFE" w:rsidRDefault="00165EB5" w:rsidP="00165EB5">
            <w:r w:rsidRPr="004F655B">
              <w:t>RESERVED</w:t>
            </w:r>
            <w:r w:rsidR="00DD3C3C">
              <w:t xml:space="preserve"> (105-107)</w:t>
            </w:r>
          </w:p>
        </w:tc>
        <w:tc>
          <w:tcPr>
            <w:tcW w:w="1620" w:type="dxa"/>
            <w:vAlign w:val="center"/>
          </w:tcPr>
          <w:p w14:paraId="50B4776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56ACF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A3D9A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62AE307" w14:textId="190799C7" w:rsidR="00165EB5" w:rsidRPr="007471BF" w:rsidRDefault="00165EB5" w:rsidP="00165EB5">
            <w:r w:rsidRPr="004F655B">
              <w:t>108</w:t>
            </w:r>
          </w:p>
        </w:tc>
        <w:tc>
          <w:tcPr>
            <w:tcW w:w="7650" w:type="dxa"/>
            <w:vAlign w:val="center"/>
          </w:tcPr>
          <w:p w14:paraId="16546DA5" w14:textId="53A32AF4" w:rsidR="00165EB5" w:rsidRPr="004D4EFE" w:rsidRDefault="00165EB5" w:rsidP="00165EB5">
            <w:r w:rsidRPr="004F655B">
              <w:t>Complete a production job from start to finish.</w:t>
            </w:r>
          </w:p>
        </w:tc>
        <w:tc>
          <w:tcPr>
            <w:tcW w:w="1620" w:type="dxa"/>
            <w:vAlign w:val="center"/>
          </w:tcPr>
          <w:p w14:paraId="3FFF0E3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D0FB1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9EAAAD7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11FB6314" w14:textId="36751710" w:rsidR="00165EB5" w:rsidRPr="007471BF" w:rsidRDefault="00165EB5" w:rsidP="00165EB5"/>
        </w:tc>
        <w:tc>
          <w:tcPr>
            <w:tcW w:w="7650" w:type="dxa"/>
            <w:vAlign w:val="center"/>
          </w:tcPr>
          <w:p w14:paraId="7414C0E4" w14:textId="7821743C" w:rsidR="00165EB5" w:rsidRPr="004D4EFE" w:rsidRDefault="00165EB5" w:rsidP="00165EB5">
            <w:r w:rsidRPr="004F655B">
              <w:t>RESERVED</w:t>
            </w:r>
            <w:r w:rsidR="00DD3C3C">
              <w:t xml:space="preserve"> (109)</w:t>
            </w:r>
          </w:p>
        </w:tc>
        <w:tc>
          <w:tcPr>
            <w:tcW w:w="1620" w:type="dxa"/>
            <w:vAlign w:val="center"/>
          </w:tcPr>
          <w:p w14:paraId="5B38E7B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1EE95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B24192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685F4C0" w14:textId="10A3A0E0" w:rsidR="00165EB5" w:rsidRPr="007471BF" w:rsidRDefault="00165EB5" w:rsidP="00165EB5">
            <w:r w:rsidRPr="004F655B">
              <w:t>110</w:t>
            </w:r>
          </w:p>
        </w:tc>
        <w:tc>
          <w:tcPr>
            <w:tcW w:w="7650" w:type="dxa"/>
            <w:vAlign w:val="center"/>
          </w:tcPr>
          <w:p w14:paraId="1C0B4218" w14:textId="5318243B" w:rsidR="00165EB5" w:rsidRPr="004D4EFE" w:rsidRDefault="00165EB5" w:rsidP="00165EB5">
            <w:r w:rsidRPr="004F655B">
              <w:t>Identify the workflow of a printed product.</w:t>
            </w:r>
          </w:p>
        </w:tc>
        <w:tc>
          <w:tcPr>
            <w:tcW w:w="1620" w:type="dxa"/>
            <w:vAlign w:val="center"/>
          </w:tcPr>
          <w:p w14:paraId="76F34C1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BBD39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29D318EB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26BD4B5" w14:textId="6032DD3F" w:rsidR="00165EB5" w:rsidRPr="007471BF" w:rsidRDefault="00165EB5" w:rsidP="00165EB5">
            <w:r w:rsidRPr="004F655B">
              <w:t>111</w:t>
            </w:r>
          </w:p>
        </w:tc>
        <w:tc>
          <w:tcPr>
            <w:tcW w:w="7650" w:type="dxa"/>
            <w:vAlign w:val="center"/>
          </w:tcPr>
          <w:p w14:paraId="3DCC06F6" w14:textId="1A5EB6B8" w:rsidR="00165EB5" w:rsidRPr="004D4EFE" w:rsidRDefault="00165EB5" w:rsidP="00165EB5">
            <w:r w:rsidRPr="004F655B">
              <w:t>Research roles and responsibilities in graphics related careers.</w:t>
            </w:r>
          </w:p>
        </w:tc>
        <w:tc>
          <w:tcPr>
            <w:tcW w:w="1620" w:type="dxa"/>
            <w:vAlign w:val="center"/>
          </w:tcPr>
          <w:p w14:paraId="5733D1B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01958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79D9E25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7228D1D" w14:textId="79C3E5CC" w:rsidR="00165EB5" w:rsidRPr="007471BF" w:rsidRDefault="00165EB5" w:rsidP="00165EB5"/>
        </w:tc>
        <w:tc>
          <w:tcPr>
            <w:tcW w:w="7650" w:type="dxa"/>
            <w:vAlign w:val="center"/>
          </w:tcPr>
          <w:p w14:paraId="338C823A" w14:textId="41126545" w:rsidR="00165EB5" w:rsidRPr="004D4EFE" w:rsidRDefault="00165EB5" w:rsidP="00165EB5">
            <w:r w:rsidRPr="004F655B">
              <w:t>RESERVED</w:t>
            </w:r>
            <w:r w:rsidR="00DD3C3C">
              <w:t xml:space="preserve"> (112)</w:t>
            </w:r>
          </w:p>
        </w:tc>
        <w:tc>
          <w:tcPr>
            <w:tcW w:w="1620" w:type="dxa"/>
            <w:vAlign w:val="center"/>
          </w:tcPr>
          <w:p w14:paraId="306CCC1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8DEE3E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923CF0" w:rsidR="00E60D07" w:rsidRDefault="00E60D07" w:rsidP="00E60D07">
      <w:pPr>
        <w:pStyle w:val="Heading2"/>
      </w:pPr>
      <w:r>
        <w:t xml:space="preserve">200 </w:t>
      </w:r>
      <w:r w:rsidR="00165EB5">
        <w:t>Reserved</w:t>
      </w:r>
    </w:p>
    <w:p w14:paraId="7B6E002B" w14:textId="352E843E" w:rsidR="00E60D07" w:rsidRDefault="00E60D07" w:rsidP="007F79E0">
      <w:pPr>
        <w:pStyle w:val="Heading2"/>
      </w:pPr>
      <w:r>
        <w:t>300</w:t>
      </w:r>
      <w:r w:rsidR="00DA405E">
        <w:t xml:space="preserve"> Design, Layout, and Prepr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DD3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3D124119" w14:textId="244962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6963B85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F0239E8" w14:textId="2645049F" w:rsidR="00DA405E" w:rsidRPr="00E60D07" w:rsidRDefault="00DA405E" w:rsidP="00DA405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10CD1255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RESERVED</w:t>
            </w:r>
            <w:r w:rsidR="00DD3C3C">
              <w:t xml:space="preserve"> (301)</w:t>
            </w:r>
          </w:p>
        </w:tc>
        <w:tc>
          <w:tcPr>
            <w:tcW w:w="1620" w:type="dxa"/>
            <w:hideMark/>
          </w:tcPr>
          <w:p w14:paraId="0B9DD7E0" w14:textId="0569F95A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8A0D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1A4BEB3" w14:textId="753E9774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302</w:t>
            </w:r>
          </w:p>
        </w:tc>
        <w:tc>
          <w:tcPr>
            <w:tcW w:w="7650" w:type="dxa"/>
            <w:vAlign w:val="center"/>
          </w:tcPr>
          <w:p w14:paraId="1834969F" w14:textId="650162B2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Identify items that can be designed and produced using current industry software.</w:t>
            </w:r>
          </w:p>
        </w:tc>
        <w:tc>
          <w:tcPr>
            <w:tcW w:w="1620" w:type="dxa"/>
          </w:tcPr>
          <w:p w14:paraId="34831114" w14:textId="4D8FA59F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E273870" w14:textId="77777777" w:rsidTr="00A06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C91099" w14:textId="4AC0E4A7" w:rsidR="00DA405E" w:rsidRPr="00A06967" w:rsidRDefault="00DA405E" w:rsidP="00DA405E">
            <w:r w:rsidRPr="00A06967">
              <w:t>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8EA030" w14:textId="6EBD7E24" w:rsidR="00DA405E" w:rsidRPr="00A06967" w:rsidRDefault="00D63E0C" w:rsidP="00DA405E">
            <w:r w:rsidRPr="00A06967">
              <w:t>Demonstrate</w:t>
            </w:r>
            <w:r w:rsidR="00DD3C3C" w:rsidRPr="00A06967">
              <w:t xml:space="preserve"> </w:t>
            </w:r>
            <w:r w:rsidR="00DA405E" w:rsidRPr="00A06967">
              <w:t>the principles of color theory.</w:t>
            </w:r>
          </w:p>
        </w:tc>
        <w:tc>
          <w:tcPr>
            <w:tcW w:w="1620" w:type="dxa"/>
          </w:tcPr>
          <w:p w14:paraId="01A42CC7" w14:textId="77777777" w:rsidR="00DA405E" w:rsidRPr="00D63E0C" w:rsidRDefault="00DA405E" w:rsidP="00DA405E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DA405E" w:rsidRPr="00D63E0C" w:rsidRDefault="00DA405E" w:rsidP="00DA405E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</w:tr>
      <w:tr w:rsidR="00DA405E" w:rsidRPr="00E60D07" w14:paraId="24A26E01" w14:textId="77777777" w:rsidTr="00A06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107DC7" w14:textId="7B85BEA8" w:rsidR="00DA405E" w:rsidRPr="00A06967" w:rsidRDefault="00DA405E" w:rsidP="00DA405E"/>
        </w:tc>
        <w:tc>
          <w:tcPr>
            <w:tcW w:w="7650" w:type="dxa"/>
            <w:shd w:val="clear" w:color="auto" w:fill="auto"/>
            <w:vAlign w:val="center"/>
          </w:tcPr>
          <w:p w14:paraId="31B61E46" w14:textId="12996953" w:rsidR="00DA405E" w:rsidRPr="00A06967" w:rsidRDefault="00DA405E" w:rsidP="00DA405E">
            <w:r w:rsidRPr="00A06967">
              <w:t>RESERVED</w:t>
            </w:r>
            <w:r w:rsidR="00DD3C3C" w:rsidRPr="00A06967">
              <w:t xml:space="preserve"> (304</w:t>
            </w:r>
            <w:r w:rsidR="00814B47">
              <w:t>-305</w:t>
            </w:r>
            <w:r w:rsidR="00DD3C3C" w:rsidRPr="00A06967">
              <w:t>)</w:t>
            </w:r>
          </w:p>
        </w:tc>
        <w:tc>
          <w:tcPr>
            <w:tcW w:w="1620" w:type="dxa"/>
          </w:tcPr>
          <w:p w14:paraId="32B43B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10AD2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2A89CEE" w14:textId="03D938B4" w:rsidR="00DA405E" w:rsidRPr="00D75E05" w:rsidRDefault="00DA405E" w:rsidP="00DA405E">
            <w:r w:rsidRPr="00762887">
              <w:t>306</w:t>
            </w:r>
          </w:p>
        </w:tc>
        <w:tc>
          <w:tcPr>
            <w:tcW w:w="7650" w:type="dxa"/>
            <w:vAlign w:val="center"/>
          </w:tcPr>
          <w:p w14:paraId="399911CE" w14:textId="06275FCB" w:rsidR="00DA405E" w:rsidRPr="00D75E05" w:rsidRDefault="00DA405E" w:rsidP="00DA405E">
            <w:r w:rsidRPr="00762887">
              <w:t xml:space="preserve">Use a line gauge to measure inches, points, and picas. </w:t>
            </w:r>
          </w:p>
        </w:tc>
        <w:tc>
          <w:tcPr>
            <w:tcW w:w="1620" w:type="dxa"/>
          </w:tcPr>
          <w:p w14:paraId="404CE04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AA753B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A3C84E0" w14:textId="265DC247" w:rsidR="00DA405E" w:rsidRPr="00D75E05" w:rsidRDefault="00DA405E" w:rsidP="00DA405E">
            <w:r w:rsidRPr="00762887">
              <w:lastRenderedPageBreak/>
              <w:t>307</w:t>
            </w:r>
          </w:p>
        </w:tc>
        <w:tc>
          <w:tcPr>
            <w:tcW w:w="7650" w:type="dxa"/>
            <w:vAlign w:val="center"/>
          </w:tcPr>
          <w:p w14:paraId="0EC260B7" w14:textId="01C938E8" w:rsidR="00DA405E" w:rsidRPr="00D75E05" w:rsidRDefault="00DA405E" w:rsidP="00DA405E">
            <w:r w:rsidRPr="00762887">
              <w:t>Identify components of type</w:t>
            </w:r>
            <w:r w:rsidR="00850C54">
              <w:t xml:space="preserve">, e.g., </w:t>
            </w:r>
            <w:r w:rsidRPr="00762887">
              <w:t>ascenders, descenders, baseline</w:t>
            </w:r>
            <w:r w:rsidR="00850C54">
              <w:t>.</w:t>
            </w:r>
          </w:p>
        </w:tc>
        <w:tc>
          <w:tcPr>
            <w:tcW w:w="1620" w:type="dxa"/>
          </w:tcPr>
          <w:p w14:paraId="5205101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604ECB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DB9910" w14:textId="50224849" w:rsidR="00DA405E" w:rsidRPr="00A331DD" w:rsidRDefault="00DA405E" w:rsidP="00DA405E">
            <w:r w:rsidRPr="00762887">
              <w:t>308</w:t>
            </w:r>
          </w:p>
        </w:tc>
        <w:tc>
          <w:tcPr>
            <w:tcW w:w="7650" w:type="dxa"/>
            <w:vAlign w:val="center"/>
          </w:tcPr>
          <w:p w14:paraId="128BE716" w14:textId="4E3BF462" w:rsidR="00DA405E" w:rsidRPr="00A331DD" w:rsidRDefault="00DA405E" w:rsidP="00DA405E">
            <w:r w:rsidRPr="00762887">
              <w:t>Identify type styles/classifications and their uses.</w:t>
            </w:r>
          </w:p>
        </w:tc>
        <w:tc>
          <w:tcPr>
            <w:tcW w:w="1620" w:type="dxa"/>
          </w:tcPr>
          <w:p w14:paraId="1C2CFC8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E0901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9FF9AE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3BC3BDF" w14:textId="6D1B2199" w:rsidR="00DA405E" w:rsidRPr="00A331DD" w:rsidRDefault="00DA405E" w:rsidP="00DA405E">
            <w:r w:rsidRPr="00762887">
              <w:t>309</w:t>
            </w:r>
          </w:p>
        </w:tc>
        <w:tc>
          <w:tcPr>
            <w:tcW w:w="7650" w:type="dxa"/>
            <w:vAlign w:val="center"/>
          </w:tcPr>
          <w:p w14:paraId="07518EEA" w14:textId="31479F79" w:rsidR="00DA405E" w:rsidRPr="00A331DD" w:rsidRDefault="00DA405E" w:rsidP="00DA405E">
            <w:r w:rsidRPr="00762887">
              <w:t>Identify the components of typography</w:t>
            </w:r>
            <w:r w:rsidR="00850C54">
              <w:t xml:space="preserve">, e.g., </w:t>
            </w:r>
            <w:r w:rsidRPr="00762887">
              <w:t>kerning, tracking, justification</w:t>
            </w:r>
            <w:r w:rsidR="00850C54">
              <w:t>.</w:t>
            </w:r>
          </w:p>
        </w:tc>
        <w:tc>
          <w:tcPr>
            <w:tcW w:w="1620" w:type="dxa"/>
          </w:tcPr>
          <w:p w14:paraId="5EE463A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CEC8F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4BD0E2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0B11D92" w14:textId="29E98825" w:rsidR="00DA405E" w:rsidRPr="00A331DD" w:rsidRDefault="00DA405E" w:rsidP="00DA405E"/>
        </w:tc>
        <w:tc>
          <w:tcPr>
            <w:tcW w:w="7650" w:type="dxa"/>
            <w:vAlign w:val="center"/>
          </w:tcPr>
          <w:p w14:paraId="25C812BA" w14:textId="629FDCE1" w:rsidR="00DA405E" w:rsidRPr="00A331DD" w:rsidRDefault="00DA405E" w:rsidP="00DA405E">
            <w:r w:rsidRPr="00762887">
              <w:t>RESERVED</w:t>
            </w:r>
            <w:r w:rsidR="00DD3C3C">
              <w:t xml:space="preserve"> (310)</w:t>
            </w:r>
          </w:p>
        </w:tc>
        <w:tc>
          <w:tcPr>
            <w:tcW w:w="1620" w:type="dxa"/>
          </w:tcPr>
          <w:p w14:paraId="0783354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9EA8C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2C3B2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103D94" w14:textId="0A27F2A7" w:rsidR="00DA405E" w:rsidRPr="00A331DD" w:rsidRDefault="00DA405E" w:rsidP="00DA405E">
            <w:r w:rsidRPr="00762887">
              <w:t>311</w:t>
            </w:r>
          </w:p>
        </w:tc>
        <w:tc>
          <w:tcPr>
            <w:tcW w:w="7650" w:type="dxa"/>
            <w:vAlign w:val="center"/>
          </w:tcPr>
          <w:p w14:paraId="3017336A" w14:textId="152EDB93" w:rsidR="00DA405E" w:rsidRPr="00A331DD" w:rsidRDefault="00DA405E" w:rsidP="00DA405E">
            <w:r w:rsidRPr="00762887">
              <w:t>Proofread, edit, and preflight files</w:t>
            </w:r>
            <w:r w:rsidR="00850C54">
              <w:t xml:space="preserve">, e.g., </w:t>
            </w:r>
            <w:r w:rsidRPr="00762887">
              <w:t>spell check, proofreading marks.</w:t>
            </w:r>
          </w:p>
        </w:tc>
        <w:tc>
          <w:tcPr>
            <w:tcW w:w="1620" w:type="dxa"/>
          </w:tcPr>
          <w:p w14:paraId="051C47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E3186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CC900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FAC7DA7" w14:textId="194CAFE1" w:rsidR="00DA405E" w:rsidRPr="00A331DD" w:rsidRDefault="00DA405E" w:rsidP="00DA405E">
            <w:r w:rsidRPr="00762887">
              <w:t>312</w:t>
            </w:r>
          </w:p>
        </w:tc>
        <w:tc>
          <w:tcPr>
            <w:tcW w:w="7650" w:type="dxa"/>
            <w:vAlign w:val="center"/>
          </w:tcPr>
          <w:p w14:paraId="775D68F9" w14:textId="2E040CD4" w:rsidR="00DA405E" w:rsidRPr="00A331DD" w:rsidRDefault="00DA405E" w:rsidP="00DA405E">
            <w:r w:rsidRPr="00762887">
              <w:t>Create a variety of design/publications using current industry software.</w:t>
            </w:r>
          </w:p>
        </w:tc>
        <w:tc>
          <w:tcPr>
            <w:tcW w:w="1620" w:type="dxa"/>
          </w:tcPr>
          <w:p w14:paraId="55911B9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DBF8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0673FB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0803294" w14:textId="6C6CDC6E" w:rsidR="00DA405E" w:rsidRPr="00A331DD" w:rsidRDefault="00DA405E" w:rsidP="00DA405E">
            <w:r w:rsidRPr="00762887">
              <w:t>313</w:t>
            </w:r>
          </w:p>
        </w:tc>
        <w:tc>
          <w:tcPr>
            <w:tcW w:w="7650" w:type="dxa"/>
            <w:vAlign w:val="center"/>
          </w:tcPr>
          <w:p w14:paraId="01213AAD" w14:textId="275169BD" w:rsidR="00DA405E" w:rsidRPr="00A331DD" w:rsidRDefault="00DA405E" w:rsidP="00DA405E">
            <w:r w:rsidRPr="00762887">
              <w:t>Create multi-page documents using current industry software</w:t>
            </w:r>
          </w:p>
        </w:tc>
        <w:tc>
          <w:tcPr>
            <w:tcW w:w="1620" w:type="dxa"/>
          </w:tcPr>
          <w:p w14:paraId="72D4A9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70FB5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346F3D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542489" w14:textId="79524236" w:rsidR="00DA405E" w:rsidRPr="00A331DD" w:rsidRDefault="00DA405E" w:rsidP="00DA405E">
            <w:r w:rsidRPr="00762887">
              <w:t>314</w:t>
            </w:r>
          </w:p>
        </w:tc>
        <w:tc>
          <w:tcPr>
            <w:tcW w:w="7650" w:type="dxa"/>
            <w:vAlign w:val="center"/>
          </w:tcPr>
          <w:p w14:paraId="3B0A8006" w14:textId="41AA43CF" w:rsidR="00DA405E" w:rsidRPr="00A331DD" w:rsidRDefault="00DA405E" w:rsidP="00DA405E">
            <w:r w:rsidRPr="00762887">
              <w:t>Create PDF files to industry specifications.</w:t>
            </w:r>
          </w:p>
        </w:tc>
        <w:tc>
          <w:tcPr>
            <w:tcW w:w="1620" w:type="dxa"/>
          </w:tcPr>
          <w:p w14:paraId="1CDE41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7E8F2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600FB3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87216E" w14:textId="4C05A8D4" w:rsidR="00DA405E" w:rsidRPr="00A331DD" w:rsidRDefault="00DA405E" w:rsidP="00DA405E">
            <w:r w:rsidRPr="00762887">
              <w:t>315</w:t>
            </w:r>
          </w:p>
        </w:tc>
        <w:tc>
          <w:tcPr>
            <w:tcW w:w="7650" w:type="dxa"/>
            <w:vAlign w:val="center"/>
          </w:tcPr>
          <w:p w14:paraId="2F1A6815" w14:textId="102AA97B" w:rsidR="00DA405E" w:rsidRPr="00A331DD" w:rsidRDefault="00DA405E" w:rsidP="00DA405E">
            <w:r w:rsidRPr="00762887">
              <w:t>Manipulate vector images using a current industry standard software.</w:t>
            </w:r>
          </w:p>
        </w:tc>
        <w:tc>
          <w:tcPr>
            <w:tcW w:w="1620" w:type="dxa"/>
          </w:tcPr>
          <w:p w14:paraId="2317AF6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B161C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76D9C2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3597196" w14:textId="4FB48CB4" w:rsidR="00DA405E" w:rsidRPr="00A331DD" w:rsidRDefault="00DA405E" w:rsidP="00DA405E">
            <w:r w:rsidRPr="00762887">
              <w:t>316</w:t>
            </w:r>
          </w:p>
        </w:tc>
        <w:tc>
          <w:tcPr>
            <w:tcW w:w="7650" w:type="dxa"/>
            <w:vAlign w:val="center"/>
          </w:tcPr>
          <w:p w14:paraId="59675C16" w14:textId="5C86B7FF" w:rsidR="00DA405E" w:rsidRPr="00A331DD" w:rsidRDefault="00DA405E" w:rsidP="00DA405E">
            <w:r w:rsidRPr="00762887">
              <w:t>Manipulate bitmapped images using a current industry standard software.</w:t>
            </w:r>
          </w:p>
        </w:tc>
        <w:tc>
          <w:tcPr>
            <w:tcW w:w="1620" w:type="dxa"/>
          </w:tcPr>
          <w:p w14:paraId="6D4494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05C54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379336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95ED742" w14:textId="374D8CFA" w:rsidR="00DA405E" w:rsidRPr="00A331DD" w:rsidRDefault="00DA405E" w:rsidP="00DA405E">
            <w:r w:rsidRPr="00762887">
              <w:t>317</w:t>
            </w:r>
          </w:p>
        </w:tc>
        <w:tc>
          <w:tcPr>
            <w:tcW w:w="7650" w:type="dxa"/>
            <w:vAlign w:val="center"/>
          </w:tcPr>
          <w:p w14:paraId="3674B6B9" w14:textId="35261668" w:rsidR="00DA405E" w:rsidRPr="00A331DD" w:rsidRDefault="00DA405E" w:rsidP="00DA405E">
            <w:r w:rsidRPr="00762887">
              <w:t>Identify different file types and uses.</w:t>
            </w:r>
          </w:p>
        </w:tc>
        <w:tc>
          <w:tcPr>
            <w:tcW w:w="1620" w:type="dxa"/>
          </w:tcPr>
          <w:p w14:paraId="3692B67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6DE1B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67F2D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54A73BF" w14:textId="356D37FF" w:rsidR="00DA405E" w:rsidRPr="00A331DD" w:rsidRDefault="00DA405E" w:rsidP="00DA405E"/>
        </w:tc>
        <w:tc>
          <w:tcPr>
            <w:tcW w:w="7650" w:type="dxa"/>
            <w:vAlign w:val="center"/>
          </w:tcPr>
          <w:p w14:paraId="64472E9E" w14:textId="33F76868" w:rsidR="00DA405E" w:rsidRPr="00A331DD" w:rsidRDefault="00DA405E" w:rsidP="00DA405E">
            <w:r w:rsidRPr="00762887">
              <w:t>RESERVED</w:t>
            </w:r>
            <w:r w:rsidR="00DD3C3C">
              <w:t xml:space="preserve"> (318-321)</w:t>
            </w:r>
          </w:p>
        </w:tc>
        <w:tc>
          <w:tcPr>
            <w:tcW w:w="1620" w:type="dxa"/>
          </w:tcPr>
          <w:p w14:paraId="19D441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D398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889E0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B208F1C" w14:textId="0C482550" w:rsidR="00DA405E" w:rsidRPr="00A331DD" w:rsidRDefault="00DA405E" w:rsidP="00DA405E">
            <w:r w:rsidRPr="00762887">
              <w:t>322</w:t>
            </w:r>
          </w:p>
        </w:tc>
        <w:tc>
          <w:tcPr>
            <w:tcW w:w="7650" w:type="dxa"/>
            <w:vAlign w:val="center"/>
          </w:tcPr>
          <w:p w14:paraId="6B1EEDED" w14:textId="3181A31E" w:rsidR="00DA405E" w:rsidRPr="00A331DD" w:rsidRDefault="00DA405E" w:rsidP="00DA405E">
            <w:r w:rsidRPr="00762887">
              <w:t>Utilize appropriate marks on printed products</w:t>
            </w:r>
            <w:r w:rsidR="00850C54">
              <w:t xml:space="preserve">, e.g., </w:t>
            </w:r>
            <w:r w:rsidRPr="00762887">
              <w:t>gutters, registration marks, fold lines, bleeds.</w:t>
            </w:r>
          </w:p>
        </w:tc>
        <w:tc>
          <w:tcPr>
            <w:tcW w:w="1620" w:type="dxa"/>
          </w:tcPr>
          <w:p w14:paraId="1C9A854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F6AE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ED627C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9701266" w14:textId="732624BA" w:rsidR="00DA405E" w:rsidRPr="00A331DD" w:rsidRDefault="00DA405E" w:rsidP="00DA405E"/>
        </w:tc>
        <w:tc>
          <w:tcPr>
            <w:tcW w:w="7650" w:type="dxa"/>
            <w:vAlign w:val="center"/>
          </w:tcPr>
          <w:p w14:paraId="6B7EAE3D" w14:textId="6045DC6D" w:rsidR="00DA405E" w:rsidRPr="00A331DD" w:rsidRDefault="00DA405E" w:rsidP="00DA405E">
            <w:r w:rsidRPr="00762887">
              <w:t>RESERVED</w:t>
            </w:r>
            <w:r w:rsidR="00DD3C3C">
              <w:t xml:space="preserve"> (323)</w:t>
            </w:r>
          </w:p>
        </w:tc>
        <w:tc>
          <w:tcPr>
            <w:tcW w:w="1620" w:type="dxa"/>
          </w:tcPr>
          <w:p w14:paraId="75EF5C8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BDCFB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D1E224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6C2FB15" w14:textId="5975A326" w:rsidR="00DA405E" w:rsidRPr="00A331DD" w:rsidRDefault="00DA405E" w:rsidP="00DA405E">
            <w:r w:rsidRPr="00762887">
              <w:t>324</w:t>
            </w:r>
          </w:p>
        </w:tc>
        <w:tc>
          <w:tcPr>
            <w:tcW w:w="7650" w:type="dxa"/>
            <w:vAlign w:val="center"/>
          </w:tcPr>
          <w:p w14:paraId="41271C1C" w14:textId="1100C173" w:rsidR="00DA405E" w:rsidRPr="00A331DD" w:rsidRDefault="00DA405E" w:rsidP="00DA405E">
            <w:r w:rsidRPr="00762887">
              <w:t>Prepare a prototype for a die-cut process using current industry software.</w:t>
            </w:r>
          </w:p>
        </w:tc>
        <w:tc>
          <w:tcPr>
            <w:tcW w:w="1620" w:type="dxa"/>
          </w:tcPr>
          <w:p w14:paraId="146E42F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0B49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A32EF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C4CF1D4" w14:textId="650A1EAF" w:rsidR="00DA405E" w:rsidRPr="00A331DD" w:rsidRDefault="00DA405E" w:rsidP="00DA405E">
            <w:r w:rsidRPr="00762887">
              <w:t>325</w:t>
            </w:r>
          </w:p>
        </w:tc>
        <w:tc>
          <w:tcPr>
            <w:tcW w:w="7650" w:type="dxa"/>
            <w:vAlign w:val="center"/>
          </w:tcPr>
          <w:p w14:paraId="0EE64389" w14:textId="50480B78" w:rsidR="00DA405E" w:rsidRPr="00A331DD" w:rsidRDefault="00DA405E" w:rsidP="00DA405E">
            <w:r w:rsidRPr="00762887">
              <w:t>Create a design using brainstorming, thumbnails, rough drafts, and comprehensives.</w:t>
            </w:r>
          </w:p>
        </w:tc>
        <w:tc>
          <w:tcPr>
            <w:tcW w:w="1620" w:type="dxa"/>
          </w:tcPr>
          <w:p w14:paraId="32B999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3D604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E6D356" w14:textId="77777777" w:rsidTr="009073DB">
        <w:trPr>
          <w:trHeight w:val="288"/>
        </w:trPr>
        <w:tc>
          <w:tcPr>
            <w:tcW w:w="715" w:type="dxa"/>
          </w:tcPr>
          <w:p w14:paraId="5BEDD936" w14:textId="76ECEA02" w:rsidR="00DA405E" w:rsidRPr="00A331DD" w:rsidRDefault="00DA405E" w:rsidP="00DA405E">
            <w:r w:rsidRPr="00762887">
              <w:t>326</w:t>
            </w:r>
          </w:p>
        </w:tc>
        <w:tc>
          <w:tcPr>
            <w:tcW w:w="7650" w:type="dxa"/>
          </w:tcPr>
          <w:p w14:paraId="4EB2D7FD" w14:textId="0B06B73F" w:rsidR="00DA405E" w:rsidRPr="00A331DD" w:rsidRDefault="00DA405E" w:rsidP="00DA405E">
            <w:r w:rsidRPr="00762887">
              <w:t>Identify different types of graphics</w:t>
            </w:r>
            <w:r w:rsidR="00850C54">
              <w:t xml:space="preserve">, e.g., </w:t>
            </w:r>
            <w:r w:rsidRPr="00762887">
              <w:t>bitmap, vector, line art, continuous tone.</w:t>
            </w:r>
          </w:p>
        </w:tc>
        <w:tc>
          <w:tcPr>
            <w:tcW w:w="1620" w:type="dxa"/>
          </w:tcPr>
          <w:p w14:paraId="3E14E9E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5E8A2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2D567FC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328358D9" w14:textId="47A56BB0" w:rsidR="00DA405E" w:rsidRPr="00A06967" w:rsidRDefault="00DA405E" w:rsidP="00DA405E">
            <w:r w:rsidRPr="00A06967">
              <w:t>327</w:t>
            </w:r>
          </w:p>
        </w:tc>
        <w:tc>
          <w:tcPr>
            <w:tcW w:w="7650" w:type="dxa"/>
            <w:shd w:val="clear" w:color="auto" w:fill="auto"/>
          </w:tcPr>
          <w:p w14:paraId="73F45ACA" w14:textId="302113FB" w:rsidR="00DA405E" w:rsidRPr="00A06967" w:rsidRDefault="00DA405E" w:rsidP="00DA405E">
            <w:r w:rsidRPr="00A06967">
              <w:t>Calculate reduction, enlargement, and proportion of images.</w:t>
            </w:r>
          </w:p>
        </w:tc>
        <w:tc>
          <w:tcPr>
            <w:tcW w:w="1620" w:type="dxa"/>
          </w:tcPr>
          <w:p w14:paraId="004BEF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1E55F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DD5A0C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294E0C7B" w14:textId="0008643F" w:rsidR="00DA405E" w:rsidRPr="00A06967" w:rsidRDefault="00DA405E" w:rsidP="00DA405E">
            <w:r w:rsidRPr="00A06967">
              <w:t>328</w:t>
            </w:r>
          </w:p>
        </w:tc>
        <w:tc>
          <w:tcPr>
            <w:tcW w:w="7650" w:type="dxa"/>
            <w:shd w:val="clear" w:color="auto" w:fill="auto"/>
          </w:tcPr>
          <w:p w14:paraId="32418FC5" w14:textId="72CDBDF4" w:rsidR="00DA405E" w:rsidRPr="00A06967" w:rsidRDefault="00DA405E" w:rsidP="00DA405E">
            <w:r w:rsidRPr="00A06967">
              <w:t xml:space="preserve">Prepare a </w:t>
            </w:r>
            <w:r w:rsidR="00850C54" w:rsidRPr="00A06967">
              <w:t>v</w:t>
            </w:r>
            <w:r w:rsidRPr="00A06967">
              <w:t xml:space="preserve">ariable </w:t>
            </w:r>
            <w:r w:rsidR="00850C54" w:rsidRPr="00A06967">
              <w:t>d</w:t>
            </w:r>
            <w:r w:rsidRPr="00A06967">
              <w:t xml:space="preserve">ata project using current industry </w:t>
            </w:r>
            <w:r w:rsidR="00957C64" w:rsidRPr="00A06967">
              <w:t>procedures</w:t>
            </w:r>
            <w:r w:rsidRPr="00A06967">
              <w:t>.</w:t>
            </w:r>
          </w:p>
        </w:tc>
        <w:tc>
          <w:tcPr>
            <w:tcW w:w="1620" w:type="dxa"/>
          </w:tcPr>
          <w:p w14:paraId="18353E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9F14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957C64" w:rsidRPr="00E60D07" w14:paraId="42079259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664F752A" w14:textId="444A093B" w:rsidR="00957C64" w:rsidRPr="00A06967" w:rsidRDefault="00957C64" w:rsidP="00DA405E">
            <w:r w:rsidRPr="00A06967">
              <w:t>329</w:t>
            </w:r>
          </w:p>
        </w:tc>
        <w:tc>
          <w:tcPr>
            <w:tcW w:w="7650" w:type="dxa"/>
            <w:shd w:val="clear" w:color="auto" w:fill="auto"/>
          </w:tcPr>
          <w:p w14:paraId="114EB7EF" w14:textId="0487457B" w:rsidR="00957C64" w:rsidRPr="00A06967" w:rsidRDefault="00957C64" w:rsidP="00DA405E">
            <w:r w:rsidRPr="00A06967">
              <w:t>Identify elements and apply principles of design.</w:t>
            </w:r>
          </w:p>
        </w:tc>
        <w:tc>
          <w:tcPr>
            <w:tcW w:w="1620" w:type="dxa"/>
          </w:tcPr>
          <w:p w14:paraId="13F2FFFA" w14:textId="77777777" w:rsidR="00957C64" w:rsidRPr="00E60D07" w:rsidRDefault="00957C64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52DD7A" w14:textId="77777777" w:rsidR="00957C64" w:rsidRPr="00E60D07" w:rsidRDefault="00957C64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957C64" w:rsidRPr="00E60D07" w14:paraId="28ED2251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77678A0C" w14:textId="3BD115A4" w:rsidR="00957C64" w:rsidRPr="00A06967" w:rsidRDefault="00957C64" w:rsidP="00DA405E">
            <w:r w:rsidRPr="00A06967">
              <w:t>330</w:t>
            </w:r>
          </w:p>
        </w:tc>
        <w:tc>
          <w:tcPr>
            <w:tcW w:w="7650" w:type="dxa"/>
            <w:shd w:val="clear" w:color="auto" w:fill="auto"/>
          </w:tcPr>
          <w:p w14:paraId="5A27EC63" w14:textId="3EEABB7E" w:rsidR="00957C64" w:rsidRPr="00A06967" w:rsidRDefault="00957C64" w:rsidP="00DA405E">
            <w:r w:rsidRPr="00A06967">
              <w:t>Prepare files with trap for multi-color print work.</w:t>
            </w:r>
          </w:p>
        </w:tc>
        <w:tc>
          <w:tcPr>
            <w:tcW w:w="1620" w:type="dxa"/>
          </w:tcPr>
          <w:p w14:paraId="48A47FE2" w14:textId="77777777" w:rsidR="00957C64" w:rsidRPr="00E60D07" w:rsidRDefault="00957C64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CAECD9" w14:textId="77777777" w:rsidR="00957C64" w:rsidRPr="00E60D07" w:rsidRDefault="00957C64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92953" w:rsidRPr="00E60D07" w14:paraId="2C31D9FC" w14:textId="77777777" w:rsidTr="00A06967">
        <w:trPr>
          <w:trHeight w:val="288"/>
        </w:trPr>
        <w:tc>
          <w:tcPr>
            <w:tcW w:w="715" w:type="dxa"/>
            <w:shd w:val="clear" w:color="auto" w:fill="auto"/>
          </w:tcPr>
          <w:p w14:paraId="6DB142FA" w14:textId="013CA814" w:rsidR="00D92953" w:rsidRPr="00A06967" w:rsidRDefault="00D92953" w:rsidP="00DA405E">
            <w:r w:rsidRPr="00A06967">
              <w:t>331</w:t>
            </w:r>
          </w:p>
        </w:tc>
        <w:tc>
          <w:tcPr>
            <w:tcW w:w="7650" w:type="dxa"/>
            <w:shd w:val="clear" w:color="auto" w:fill="auto"/>
          </w:tcPr>
          <w:p w14:paraId="44636AE1" w14:textId="53166930" w:rsidR="00D92953" w:rsidRPr="00A06967" w:rsidRDefault="00D92953" w:rsidP="00DA405E">
            <w:r w:rsidRPr="00A06967">
              <w:t>Create and implement various color swatches in industry standard software, e.g., RGB, CMYK, pantone, lab.</w:t>
            </w:r>
          </w:p>
        </w:tc>
        <w:tc>
          <w:tcPr>
            <w:tcW w:w="1620" w:type="dxa"/>
          </w:tcPr>
          <w:p w14:paraId="35080F88" w14:textId="77777777" w:rsidR="00D92953" w:rsidRPr="00E60D07" w:rsidRDefault="00D92953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148AD6D" w14:textId="77777777" w:rsidR="00D92953" w:rsidRPr="00E60D07" w:rsidRDefault="00D92953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36988F0" w14:textId="77777777" w:rsidR="00814B47" w:rsidRDefault="00814B47" w:rsidP="007F79E0">
      <w:pPr>
        <w:pStyle w:val="Heading2"/>
      </w:pPr>
    </w:p>
    <w:p w14:paraId="3B3C5486" w14:textId="29419122" w:rsidR="007F79E0" w:rsidRDefault="007F79E0" w:rsidP="007F79E0">
      <w:pPr>
        <w:pStyle w:val="Heading2"/>
      </w:pPr>
      <w:r>
        <w:t xml:space="preserve">400 </w:t>
      </w:r>
      <w:r w:rsidR="00DA405E">
        <w:t>Reserved</w:t>
      </w:r>
    </w:p>
    <w:p w14:paraId="73AD1267" w14:textId="77777777" w:rsidR="00DD3C3C" w:rsidRDefault="00DD3C3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195BD953" w:rsidR="007F79E0" w:rsidRDefault="007F79E0" w:rsidP="007F79E0">
      <w:pPr>
        <w:pStyle w:val="Heading2"/>
      </w:pPr>
      <w:r>
        <w:lastRenderedPageBreak/>
        <w:t xml:space="preserve">500 </w:t>
      </w:r>
      <w:r w:rsidR="00DA405E">
        <w:t>Digital Outp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DD3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315B4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2"/>
      <w:tr w:rsidR="00DA405E" w:rsidRPr="00E60D07" w14:paraId="64B4DF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3D6D65B" w14:textId="6753DF63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501</w:t>
            </w:r>
          </w:p>
        </w:tc>
        <w:tc>
          <w:tcPr>
            <w:tcW w:w="7650" w:type="dxa"/>
            <w:vAlign w:val="center"/>
          </w:tcPr>
          <w:p w14:paraId="43EA4BD5" w14:textId="7EE20CCC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Prepare plates for an offset press/duplicato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C04BD6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9FF0FDE" w14:textId="0829445B" w:rsidR="00DA405E" w:rsidRPr="00A06967" w:rsidRDefault="00DA405E" w:rsidP="00DA405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12E77D95" w:rsidR="00DA405E" w:rsidRPr="00A06967" w:rsidRDefault="00DA405E" w:rsidP="00DA405E">
            <w:pPr>
              <w:rPr>
                <w:rFonts w:eastAsia="Times New Roman" w:cs="Arial"/>
              </w:rPr>
            </w:pPr>
            <w:r w:rsidRPr="00A06967">
              <w:t>RESERVED</w:t>
            </w:r>
            <w:r w:rsidR="00DD3C3C" w:rsidRPr="00A06967">
              <w:t xml:space="preserve"> (502-504)</w:t>
            </w:r>
          </w:p>
        </w:tc>
        <w:tc>
          <w:tcPr>
            <w:tcW w:w="1620" w:type="dxa"/>
            <w:vAlign w:val="center"/>
          </w:tcPr>
          <w:p w14:paraId="275D4B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3B407B1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5DE3EC9" w14:textId="0E8FC3B3" w:rsidR="00DA405E" w:rsidRPr="00A06967" w:rsidRDefault="00DA405E" w:rsidP="00DA405E">
            <w:r w:rsidRPr="00A06967">
              <w:t>505</w:t>
            </w:r>
          </w:p>
        </w:tc>
        <w:tc>
          <w:tcPr>
            <w:tcW w:w="7650" w:type="dxa"/>
            <w:vAlign w:val="center"/>
          </w:tcPr>
          <w:p w14:paraId="5A1B6F0C" w14:textId="2564FC2A" w:rsidR="00DA405E" w:rsidRPr="00A06967" w:rsidRDefault="00DA405E" w:rsidP="00DA405E">
            <w:r w:rsidRPr="00A06967">
              <w:t>Input electronic content from various digital devices</w:t>
            </w:r>
            <w:r w:rsidR="00850C54" w:rsidRPr="00A06967">
              <w:t xml:space="preserve">, e.g., </w:t>
            </w:r>
            <w:r w:rsidRPr="00A06967">
              <w:t xml:space="preserve">scanner, digital camera, </w:t>
            </w:r>
            <w:r w:rsidR="007E4B66" w:rsidRPr="00A06967">
              <w:t>Optical Character Recognition</w:t>
            </w:r>
            <w:r w:rsidR="00A06967" w:rsidRPr="00A06967">
              <w:t xml:space="preserve"> (OCR)</w:t>
            </w:r>
            <w:r w:rsidR="00850C54" w:rsidRPr="00A06967">
              <w:t>.</w:t>
            </w:r>
          </w:p>
        </w:tc>
        <w:tc>
          <w:tcPr>
            <w:tcW w:w="1620" w:type="dxa"/>
            <w:vAlign w:val="center"/>
          </w:tcPr>
          <w:p w14:paraId="69800A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AFA4D6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CEA9CCF" w14:textId="7F6C227D" w:rsidR="00DA405E" w:rsidRPr="00E20E4E" w:rsidRDefault="00DA405E" w:rsidP="00DA405E">
            <w:r w:rsidRPr="0034607C">
              <w:t>506</w:t>
            </w:r>
          </w:p>
        </w:tc>
        <w:tc>
          <w:tcPr>
            <w:tcW w:w="7650" w:type="dxa"/>
            <w:vAlign w:val="center"/>
          </w:tcPr>
          <w:p w14:paraId="4F8EA0B1" w14:textId="71D65DDE" w:rsidR="00DA405E" w:rsidRPr="00E20E4E" w:rsidRDefault="00DA405E" w:rsidP="00DA405E">
            <w:r w:rsidRPr="0034607C">
              <w:t>Process digital images using various color modes</w:t>
            </w:r>
            <w:r w:rsidR="00850C54">
              <w:t xml:space="preserve">, e.g., </w:t>
            </w:r>
            <w:r w:rsidRPr="0034607C">
              <w:t>grayscale, RGB, CMYK, Duotone, spot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2DB78A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FEDAAF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FDC886" w14:textId="61F58C55" w:rsidR="00DA405E" w:rsidRPr="00E20E4E" w:rsidRDefault="00DA405E" w:rsidP="00DA405E">
            <w:r w:rsidRPr="0034607C">
              <w:t xml:space="preserve">507 </w:t>
            </w:r>
          </w:p>
        </w:tc>
        <w:tc>
          <w:tcPr>
            <w:tcW w:w="7650" w:type="dxa"/>
            <w:vAlign w:val="center"/>
          </w:tcPr>
          <w:p w14:paraId="5602AAC0" w14:textId="7AF5B54A" w:rsidR="00DA405E" w:rsidRPr="00E20E4E" w:rsidRDefault="00DA405E" w:rsidP="00DA405E">
            <w:r w:rsidRPr="0034607C">
              <w:t xml:space="preserve">Prepare layouts for sheet imposition, work and turn/tumble, step and repeat, </w:t>
            </w:r>
            <w:r w:rsidR="00850C54">
              <w:t xml:space="preserve">and </w:t>
            </w:r>
            <w:r w:rsidRPr="0034607C">
              <w:t xml:space="preserve">multi-page signatures. </w:t>
            </w:r>
          </w:p>
        </w:tc>
        <w:tc>
          <w:tcPr>
            <w:tcW w:w="1620" w:type="dxa"/>
            <w:vAlign w:val="center"/>
          </w:tcPr>
          <w:p w14:paraId="3F5D5B1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FFFECA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FB18601" w14:textId="595A1669" w:rsidR="00DA405E" w:rsidRPr="00E20E4E" w:rsidRDefault="00DA405E" w:rsidP="00DA405E">
            <w:r w:rsidRPr="0034607C">
              <w:t>508</w:t>
            </w:r>
          </w:p>
        </w:tc>
        <w:tc>
          <w:tcPr>
            <w:tcW w:w="7650" w:type="dxa"/>
            <w:vAlign w:val="center"/>
          </w:tcPr>
          <w:p w14:paraId="186E9A46" w14:textId="479A917C" w:rsidR="00DA405E" w:rsidRPr="00E20E4E" w:rsidRDefault="00DA405E" w:rsidP="00DA405E">
            <w:r w:rsidRPr="0034607C">
              <w:t>Perform the basic operations of a digital RIP system and production queues.</w:t>
            </w:r>
          </w:p>
        </w:tc>
        <w:tc>
          <w:tcPr>
            <w:tcW w:w="1620" w:type="dxa"/>
            <w:vAlign w:val="center"/>
          </w:tcPr>
          <w:p w14:paraId="662134F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DCED39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509989" w14:textId="0FCC1EBD" w:rsidR="00DA405E" w:rsidRPr="006D1D8B" w:rsidRDefault="00DA405E" w:rsidP="00DA405E">
            <w:r w:rsidRPr="0034607C">
              <w:t>509</w:t>
            </w:r>
          </w:p>
        </w:tc>
        <w:tc>
          <w:tcPr>
            <w:tcW w:w="7650" w:type="dxa"/>
            <w:vAlign w:val="center"/>
          </w:tcPr>
          <w:p w14:paraId="3E1F0AEA" w14:textId="24C3E039" w:rsidR="00DA405E" w:rsidRPr="006D1D8B" w:rsidRDefault="00DA405E" w:rsidP="00DA405E">
            <w:r w:rsidRPr="0034607C">
              <w:t>Perform the functions of pagination, imposition, and color management on a digital RIP.</w:t>
            </w:r>
          </w:p>
        </w:tc>
        <w:tc>
          <w:tcPr>
            <w:tcW w:w="1620" w:type="dxa"/>
            <w:vAlign w:val="center"/>
          </w:tcPr>
          <w:p w14:paraId="47F28D4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237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488CEBE" w:rsidR="007F79E0" w:rsidRDefault="007F79E0" w:rsidP="007F79E0">
      <w:pPr>
        <w:pStyle w:val="Heading2"/>
      </w:pPr>
      <w:r>
        <w:t xml:space="preserve">600 </w:t>
      </w:r>
      <w:r w:rsidR="00DA405E">
        <w:t>Offset Pri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DD3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29EFA4D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45BEF1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3A14760" w14:textId="53A2B807" w:rsidR="00DA405E" w:rsidRPr="00E60D07" w:rsidRDefault="00DA405E" w:rsidP="00DA405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3BFECC" w14:textId="1E12D5D9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  <w:r w:rsidR="00DD3C3C">
              <w:t xml:space="preserve"> (601-603)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0E27794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1695A2C" w14:textId="37A9C92C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4</w:t>
            </w:r>
          </w:p>
        </w:tc>
        <w:tc>
          <w:tcPr>
            <w:tcW w:w="7650" w:type="dxa"/>
            <w:vAlign w:val="center"/>
          </w:tcPr>
          <w:p w14:paraId="01B52E05" w14:textId="57ADDA39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Mix fountain solutions to acquire proper pH levels.</w:t>
            </w:r>
          </w:p>
        </w:tc>
        <w:tc>
          <w:tcPr>
            <w:tcW w:w="1620" w:type="dxa"/>
            <w:vAlign w:val="center"/>
          </w:tcPr>
          <w:p w14:paraId="1EB315B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DA92E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3D1A54B" w14:textId="75739310" w:rsidR="00DA405E" w:rsidRPr="005B0B1F" w:rsidRDefault="00DA405E" w:rsidP="00DA405E">
            <w:r w:rsidRPr="00047CB0">
              <w:t>605</w:t>
            </w:r>
          </w:p>
        </w:tc>
        <w:tc>
          <w:tcPr>
            <w:tcW w:w="7650" w:type="dxa"/>
            <w:vAlign w:val="center"/>
          </w:tcPr>
          <w:p w14:paraId="4CBF3591" w14:textId="45B65512" w:rsidR="00DA405E" w:rsidRPr="005B0B1F" w:rsidRDefault="00DA405E" w:rsidP="00DA405E">
            <w:r w:rsidRPr="007E4B66">
              <w:rPr>
                <w:color w:val="000000" w:themeColor="text1"/>
              </w:rPr>
              <w:t>Make</w:t>
            </w:r>
            <w:r w:rsidR="005F5725" w:rsidRPr="007E4B66">
              <w:rPr>
                <w:color w:val="000000" w:themeColor="text1"/>
              </w:rPr>
              <w:softHyphen/>
            </w:r>
            <w:r w:rsidR="005F5725" w:rsidRPr="007E4B66">
              <w:rPr>
                <w:color w:val="000000" w:themeColor="text1"/>
              </w:rPr>
              <w:softHyphen/>
            </w:r>
            <w:r w:rsidRPr="007E4B66">
              <w:rPr>
                <w:color w:val="000000" w:themeColor="text1"/>
              </w:rPr>
              <w:t>ready p</w:t>
            </w:r>
            <w:r w:rsidRPr="00047CB0">
              <w:t>aper path of feed-delivery systems.</w:t>
            </w:r>
          </w:p>
        </w:tc>
        <w:tc>
          <w:tcPr>
            <w:tcW w:w="1620" w:type="dxa"/>
            <w:vAlign w:val="center"/>
          </w:tcPr>
          <w:p w14:paraId="5E76D7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4DA5014D" w:rsidR="00DA405E" w:rsidRPr="005F5725" w:rsidRDefault="00DA405E" w:rsidP="00DA405E">
            <w:pPr>
              <w:rPr>
                <w:rFonts w:eastAsia="Times New Roman" w:cs="Arial"/>
                <w:color w:val="FF0000"/>
              </w:rPr>
            </w:pPr>
          </w:p>
        </w:tc>
      </w:tr>
      <w:tr w:rsidR="00DA405E" w:rsidRPr="00E60D07" w14:paraId="65DBF2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7330C14" w14:textId="602F2EA0" w:rsidR="00DA405E" w:rsidRPr="005B0B1F" w:rsidRDefault="00DA405E" w:rsidP="00DA405E">
            <w:r w:rsidRPr="00047CB0">
              <w:t>606</w:t>
            </w:r>
          </w:p>
        </w:tc>
        <w:tc>
          <w:tcPr>
            <w:tcW w:w="7650" w:type="dxa"/>
            <w:vAlign w:val="center"/>
          </w:tcPr>
          <w:p w14:paraId="3C633CE6" w14:textId="7EEA6A4D" w:rsidR="00DA405E" w:rsidRPr="005B0B1F" w:rsidRDefault="00DA405E" w:rsidP="00DA405E">
            <w:r w:rsidRPr="007E4B66">
              <w:rPr>
                <w:color w:val="000000" w:themeColor="text1"/>
              </w:rPr>
              <w:t xml:space="preserve">Makeready inking </w:t>
            </w:r>
            <w:r w:rsidRPr="00047CB0">
              <w:t>systems.</w:t>
            </w:r>
          </w:p>
        </w:tc>
        <w:tc>
          <w:tcPr>
            <w:tcW w:w="1620" w:type="dxa"/>
            <w:vAlign w:val="center"/>
          </w:tcPr>
          <w:p w14:paraId="4624110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ADCDB8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612D40" w14:textId="79F51A16" w:rsidR="00DA405E" w:rsidRPr="005B0B1F" w:rsidRDefault="00DA405E" w:rsidP="00DA405E">
            <w:r w:rsidRPr="00047CB0">
              <w:t>607</w:t>
            </w:r>
          </w:p>
        </w:tc>
        <w:tc>
          <w:tcPr>
            <w:tcW w:w="7650" w:type="dxa"/>
            <w:vAlign w:val="center"/>
          </w:tcPr>
          <w:p w14:paraId="3111C632" w14:textId="01FD1937" w:rsidR="00DA405E" w:rsidRPr="007E4B66" w:rsidRDefault="00DA405E" w:rsidP="00DA405E">
            <w:pPr>
              <w:rPr>
                <w:color w:val="000000" w:themeColor="text1"/>
              </w:rPr>
            </w:pPr>
            <w:r w:rsidRPr="007E4B66">
              <w:rPr>
                <w:color w:val="000000" w:themeColor="text1"/>
              </w:rPr>
              <w:t>Make</w:t>
            </w:r>
            <w:r w:rsidR="005F5725" w:rsidRPr="007E4B66">
              <w:rPr>
                <w:color w:val="000000" w:themeColor="text1"/>
              </w:rPr>
              <w:t>r</w:t>
            </w:r>
            <w:r w:rsidRPr="007E4B66">
              <w:rPr>
                <w:color w:val="000000" w:themeColor="text1"/>
              </w:rPr>
              <w:t>eady dampening systems.</w:t>
            </w:r>
          </w:p>
        </w:tc>
        <w:tc>
          <w:tcPr>
            <w:tcW w:w="1620" w:type="dxa"/>
            <w:vAlign w:val="center"/>
          </w:tcPr>
          <w:p w14:paraId="11ED2CC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4CC6FB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EC266AE" w14:textId="33EB34A9" w:rsidR="00DA405E" w:rsidRPr="00544EEF" w:rsidRDefault="00DA405E" w:rsidP="00DA405E">
            <w:r w:rsidRPr="00047CB0">
              <w:t>608</w:t>
            </w:r>
          </w:p>
        </w:tc>
        <w:tc>
          <w:tcPr>
            <w:tcW w:w="7650" w:type="dxa"/>
            <w:vAlign w:val="center"/>
          </w:tcPr>
          <w:p w14:paraId="52E9D416" w14:textId="615014D4" w:rsidR="00DA405E" w:rsidRPr="00544EEF" w:rsidRDefault="00DA405E" w:rsidP="00DA405E">
            <w:r w:rsidRPr="00047CB0">
              <w:t>Print jobs on an offset press/duplicator.</w:t>
            </w:r>
          </w:p>
        </w:tc>
        <w:tc>
          <w:tcPr>
            <w:tcW w:w="1620" w:type="dxa"/>
            <w:vAlign w:val="center"/>
          </w:tcPr>
          <w:p w14:paraId="6F7A422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4868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FB65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132A859" w14:textId="1CFD5435" w:rsidR="00DA405E" w:rsidRPr="00544EEF" w:rsidRDefault="00DA405E" w:rsidP="00DA405E"/>
        </w:tc>
        <w:tc>
          <w:tcPr>
            <w:tcW w:w="7650" w:type="dxa"/>
            <w:vAlign w:val="center"/>
          </w:tcPr>
          <w:p w14:paraId="6F713E50" w14:textId="40767F45" w:rsidR="00DA405E" w:rsidRPr="00544EEF" w:rsidRDefault="00DA405E" w:rsidP="00DA405E">
            <w:r w:rsidRPr="00047CB0">
              <w:t>RESERVED</w:t>
            </w:r>
            <w:r w:rsidR="00DD3C3C">
              <w:t xml:space="preserve"> (609)</w:t>
            </w:r>
          </w:p>
        </w:tc>
        <w:tc>
          <w:tcPr>
            <w:tcW w:w="1620" w:type="dxa"/>
            <w:vAlign w:val="center"/>
          </w:tcPr>
          <w:p w14:paraId="6670770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940E7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B7C117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4B1D385" w14:textId="6CF77B81" w:rsidR="00DA405E" w:rsidRPr="00544EEF" w:rsidRDefault="00DA405E" w:rsidP="00DA405E">
            <w:r w:rsidRPr="00047CB0">
              <w:t>610</w:t>
            </w:r>
          </w:p>
        </w:tc>
        <w:tc>
          <w:tcPr>
            <w:tcW w:w="7650" w:type="dxa"/>
            <w:vAlign w:val="center"/>
          </w:tcPr>
          <w:p w14:paraId="250C6125" w14:textId="6D49E664" w:rsidR="00DA405E" w:rsidRPr="00544EEF" w:rsidRDefault="00DA405E" w:rsidP="00DA405E">
            <w:r w:rsidRPr="00047CB0">
              <w:t xml:space="preserve">Compare and explain different types of feed systems. </w:t>
            </w:r>
          </w:p>
        </w:tc>
        <w:tc>
          <w:tcPr>
            <w:tcW w:w="1620" w:type="dxa"/>
            <w:vAlign w:val="center"/>
          </w:tcPr>
          <w:p w14:paraId="66F79B6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110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9BFD9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9B29062" w14:textId="7299A29E" w:rsidR="00DA405E" w:rsidRPr="00544EEF" w:rsidRDefault="00DA405E" w:rsidP="00DA405E"/>
        </w:tc>
        <w:tc>
          <w:tcPr>
            <w:tcW w:w="7650" w:type="dxa"/>
            <w:vAlign w:val="center"/>
          </w:tcPr>
          <w:p w14:paraId="0259FE4F" w14:textId="5E053F9B" w:rsidR="00DA405E" w:rsidRPr="00544EEF" w:rsidRDefault="00DA405E" w:rsidP="00DA405E">
            <w:r w:rsidRPr="00047CB0">
              <w:t>RESERVED</w:t>
            </w:r>
            <w:r w:rsidR="00DD3C3C">
              <w:t xml:space="preserve"> (611-614)</w:t>
            </w:r>
          </w:p>
        </w:tc>
        <w:tc>
          <w:tcPr>
            <w:tcW w:w="1620" w:type="dxa"/>
            <w:vAlign w:val="center"/>
          </w:tcPr>
          <w:p w14:paraId="517DD6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8B35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44F67B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39B2CF7" w14:textId="6B93AF6F" w:rsidR="00DA405E" w:rsidRPr="00544EEF" w:rsidRDefault="00DA405E" w:rsidP="00DA405E">
            <w:r w:rsidRPr="00047CB0">
              <w:t>615</w:t>
            </w:r>
          </w:p>
        </w:tc>
        <w:tc>
          <w:tcPr>
            <w:tcW w:w="7650" w:type="dxa"/>
            <w:vAlign w:val="center"/>
          </w:tcPr>
          <w:p w14:paraId="4318B4B4" w14:textId="1BBE1CA7" w:rsidR="00DA405E" w:rsidRPr="00544EEF" w:rsidRDefault="00DA405E" w:rsidP="00DA405E">
            <w:r w:rsidRPr="00047CB0">
              <w:t>Perform clean up and basic maintenance.</w:t>
            </w:r>
          </w:p>
        </w:tc>
        <w:tc>
          <w:tcPr>
            <w:tcW w:w="1620" w:type="dxa"/>
            <w:vAlign w:val="center"/>
          </w:tcPr>
          <w:p w14:paraId="25D9475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92A8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DECDB4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77724B7" w14:textId="2835DB81" w:rsidR="00DA405E" w:rsidRPr="00544EEF" w:rsidRDefault="00DA405E" w:rsidP="00DA405E"/>
        </w:tc>
        <w:tc>
          <w:tcPr>
            <w:tcW w:w="7650" w:type="dxa"/>
            <w:vAlign w:val="center"/>
          </w:tcPr>
          <w:p w14:paraId="50C84723" w14:textId="5B7D84E7" w:rsidR="00DA405E" w:rsidRPr="00544EEF" w:rsidRDefault="00DA405E" w:rsidP="00DA405E">
            <w:r w:rsidRPr="00047CB0">
              <w:t>RESERVED</w:t>
            </w:r>
            <w:r w:rsidR="00DD3C3C">
              <w:t xml:space="preserve"> (616</w:t>
            </w:r>
            <w:r w:rsidR="003A0E11">
              <w:t>-617</w:t>
            </w:r>
            <w:r w:rsidR="00DD3C3C">
              <w:t>)</w:t>
            </w:r>
          </w:p>
        </w:tc>
        <w:tc>
          <w:tcPr>
            <w:tcW w:w="1620" w:type="dxa"/>
            <w:vAlign w:val="center"/>
          </w:tcPr>
          <w:p w14:paraId="2E5DEE9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961D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6C50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6154FC" w14:textId="0686B96B" w:rsidR="00DA405E" w:rsidRPr="00544EEF" w:rsidRDefault="00DA405E" w:rsidP="00DA405E">
            <w:r w:rsidRPr="00047CB0">
              <w:lastRenderedPageBreak/>
              <w:t>618</w:t>
            </w:r>
          </w:p>
        </w:tc>
        <w:tc>
          <w:tcPr>
            <w:tcW w:w="7650" w:type="dxa"/>
            <w:vAlign w:val="center"/>
          </w:tcPr>
          <w:p w14:paraId="51060BE1" w14:textId="68584748" w:rsidR="00DA405E" w:rsidRPr="00544EEF" w:rsidRDefault="00DA405E" w:rsidP="00DA405E">
            <w:r w:rsidRPr="00047CB0">
              <w:t>Evaluate print quality</w:t>
            </w:r>
            <w:r w:rsidR="00850C54">
              <w:t xml:space="preserve">, e.g., </w:t>
            </w:r>
            <w:r w:rsidRPr="00047CB0">
              <w:t>star targets, color bars, viewing conditions, registration marks.</w:t>
            </w:r>
          </w:p>
        </w:tc>
        <w:tc>
          <w:tcPr>
            <w:tcW w:w="1620" w:type="dxa"/>
            <w:vAlign w:val="center"/>
          </w:tcPr>
          <w:p w14:paraId="7002A9C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3723F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C0E887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6699B69" w14:textId="673DCE4C" w:rsidR="00DA405E" w:rsidRPr="00544EEF" w:rsidRDefault="00DA405E" w:rsidP="00DA405E"/>
        </w:tc>
        <w:tc>
          <w:tcPr>
            <w:tcW w:w="7650" w:type="dxa"/>
            <w:vAlign w:val="center"/>
          </w:tcPr>
          <w:p w14:paraId="2C7BFE16" w14:textId="67FCC5D1" w:rsidR="00DA405E" w:rsidRPr="00544EEF" w:rsidRDefault="00DA405E" w:rsidP="00DA405E">
            <w:r w:rsidRPr="00047CB0">
              <w:t>RESERVED</w:t>
            </w:r>
            <w:r w:rsidR="00DD3C3C">
              <w:t xml:space="preserve"> (619-624)</w:t>
            </w:r>
          </w:p>
        </w:tc>
        <w:tc>
          <w:tcPr>
            <w:tcW w:w="1620" w:type="dxa"/>
            <w:vAlign w:val="center"/>
          </w:tcPr>
          <w:p w14:paraId="2BCF5D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51F4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924F3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F61F7C7" w14:textId="47CC2333" w:rsidR="00DA405E" w:rsidRPr="00544EEF" w:rsidRDefault="00DA405E" w:rsidP="00DA405E">
            <w:r w:rsidRPr="00047CB0">
              <w:t>625</w:t>
            </w:r>
          </w:p>
        </w:tc>
        <w:tc>
          <w:tcPr>
            <w:tcW w:w="7650" w:type="dxa"/>
            <w:vAlign w:val="center"/>
          </w:tcPr>
          <w:p w14:paraId="3C6B439E" w14:textId="7D6F482C" w:rsidR="00DA405E" w:rsidRPr="00544EEF" w:rsidRDefault="00DA405E" w:rsidP="00DA405E">
            <w:r w:rsidRPr="00047CB0">
              <w:t>Identify the five press systems and their parts.</w:t>
            </w:r>
          </w:p>
        </w:tc>
        <w:tc>
          <w:tcPr>
            <w:tcW w:w="1620" w:type="dxa"/>
            <w:vAlign w:val="center"/>
          </w:tcPr>
          <w:p w14:paraId="7A0DD25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F4A906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1C19F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872EEEA" w14:textId="35A5BFBD" w:rsidR="00DA405E" w:rsidRPr="00544EEF" w:rsidRDefault="00DA405E" w:rsidP="00DA405E"/>
        </w:tc>
        <w:tc>
          <w:tcPr>
            <w:tcW w:w="7650" w:type="dxa"/>
            <w:vAlign w:val="center"/>
          </w:tcPr>
          <w:p w14:paraId="2C4449FF" w14:textId="5FF78492" w:rsidR="00DA405E" w:rsidRPr="00544EEF" w:rsidRDefault="00DA405E" w:rsidP="00DA405E">
            <w:r w:rsidRPr="00047CB0">
              <w:t>RESERVED</w:t>
            </w:r>
            <w:r w:rsidR="00DD3C3C">
              <w:t xml:space="preserve"> (626-628)</w:t>
            </w:r>
          </w:p>
        </w:tc>
        <w:tc>
          <w:tcPr>
            <w:tcW w:w="1620" w:type="dxa"/>
            <w:vAlign w:val="center"/>
          </w:tcPr>
          <w:p w14:paraId="52D77DF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07A3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CE71F2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39EDEF0" w14:textId="134C5EBA" w:rsidR="00DA405E" w:rsidRPr="00544EEF" w:rsidRDefault="00DA405E" w:rsidP="00DA405E">
            <w:r w:rsidRPr="00047CB0">
              <w:t>629</w:t>
            </w:r>
          </w:p>
        </w:tc>
        <w:tc>
          <w:tcPr>
            <w:tcW w:w="7650" w:type="dxa"/>
            <w:vAlign w:val="center"/>
          </w:tcPr>
          <w:p w14:paraId="00DB4C79" w14:textId="1F2FB260" w:rsidR="00DA405E" w:rsidRPr="00544EEF" w:rsidRDefault="00DA405E" w:rsidP="00DA405E">
            <w:r w:rsidRPr="00047CB0">
              <w:t>Identify, troubleshoot</w:t>
            </w:r>
            <w:r w:rsidR="00850C54">
              <w:t>,</w:t>
            </w:r>
            <w:r w:rsidRPr="00047CB0">
              <w:t xml:space="preserve"> and correct print defects.</w:t>
            </w:r>
          </w:p>
        </w:tc>
        <w:tc>
          <w:tcPr>
            <w:tcW w:w="1620" w:type="dxa"/>
            <w:vAlign w:val="center"/>
          </w:tcPr>
          <w:p w14:paraId="781162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033A7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84A99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B993775" w14:textId="28365BD4" w:rsidR="00DA405E" w:rsidRPr="00544EEF" w:rsidRDefault="00DA405E" w:rsidP="00DA405E">
            <w:r w:rsidRPr="00047CB0">
              <w:t>630</w:t>
            </w:r>
          </w:p>
        </w:tc>
        <w:tc>
          <w:tcPr>
            <w:tcW w:w="7650" w:type="dxa"/>
            <w:vAlign w:val="center"/>
          </w:tcPr>
          <w:p w14:paraId="5FF143F1" w14:textId="486D92E1" w:rsidR="00DA405E" w:rsidRPr="00544EEF" w:rsidRDefault="00DA405E" w:rsidP="00DA405E">
            <w:r w:rsidRPr="00047CB0">
              <w:t>Analyze printed sheet and match to proof.</w:t>
            </w:r>
          </w:p>
        </w:tc>
        <w:tc>
          <w:tcPr>
            <w:tcW w:w="1620" w:type="dxa"/>
            <w:vAlign w:val="center"/>
          </w:tcPr>
          <w:p w14:paraId="45C8567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AA960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56061C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42C6B4E" w14:textId="7E297F6E" w:rsidR="00DA405E" w:rsidRPr="00544EEF" w:rsidRDefault="00DA405E" w:rsidP="00DA405E"/>
        </w:tc>
        <w:tc>
          <w:tcPr>
            <w:tcW w:w="7650" w:type="dxa"/>
            <w:vAlign w:val="center"/>
          </w:tcPr>
          <w:p w14:paraId="771D637A" w14:textId="5DED92E7" w:rsidR="00DA405E" w:rsidRPr="00544EEF" w:rsidRDefault="00DA405E" w:rsidP="00DA405E">
            <w:r w:rsidRPr="00047CB0">
              <w:t>RESERVED</w:t>
            </w:r>
            <w:r w:rsidR="00DD3C3C">
              <w:t xml:space="preserve"> (631-633)</w:t>
            </w:r>
          </w:p>
        </w:tc>
        <w:tc>
          <w:tcPr>
            <w:tcW w:w="1620" w:type="dxa"/>
            <w:vAlign w:val="center"/>
          </w:tcPr>
          <w:p w14:paraId="3D7E3E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3DEA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CBCB29B" w:rsidR="00EA581C" w:rsidRDefault="00EA581C" w:rsidP="00EA581C">
      <w:pPr>
        <w:pStyle w:val="Heading2"/>
      </w:pPr>
      <w:r>
        <w:t xml:space="preserve">700 </w:t>
      </w:r>
      <w:r w:rsidR="00DA405E">
        <w:t>Binde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DD3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694ABF4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36B3BC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4A0934" w14:textId="7B1589C7" w:rsidR="00DA405E" w:rsidRPr="00E60D07" w:rsidRDefault="00DA405E" w:rsidP="00DA405E">
            <w:pPr>
              <w:rPr>
                <w:rFonts w:eastAsia="Times New Roman" w:cs="Arial"/>
              </w:rPr>
            </w:pPr>
            <w:r w:rsidRPr="002F6F89">
              <w:t>701</w:t>
            </w:r>
          </w:p>
        </w:tc>
        <w:tc>
          <w:tcPr>
            <w:tcW w:w="7650" w:type="dxa"/>
            <w:vAlign w:val="center"/>
          </w:tcPr>
          <w:p w14:paraId="534FD653" w14:textId="4015CB94" w:rsidR="00DA405E" w:rsidRPr="005A294D" w:rsidRDefault="00DA405E" w:rsidP="00DA405E">
            <w:pPr>
              <w:rPr>
                <w:rFonts w:eastAsia="Times New Roman" w:cs="Arial"/>
                <w:sz w:val="21"/>
                <w:szCs w:val="21"/>
              </w:rPr>
            </w:pPr>
            <w:r w:rsidRPr="005A294D">
              <w:rPr>
                <w:sz w:val="21"/>
                <w:szCs w:val="21"/>
              </w:rPr>
              <w:t>Use folding equipment to produce various folds</w:t>
            </w:r>
            <w:r w:rsidR="00850C54" w:rsidRPr="005A294D">
              <w:rPr>
                <w:sz w:val="21"/>
                <w:szCs w:val="21"/>
              </w:rPr>
              <w:t xml:space="preserve">, e.g., </w:t>
            </w:r>
            <w:r w:rsidRPr="005A294D">
              <w:rPr>
                <w:sz w:val="21"/>
                <w:szCs w:val="21"/>
              </w:rPr>
              <w:t>French, accordion, gat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3994BE6E" w14:textId="77777777" w:rsidTr="004C266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843B2B" w14:textId="3C141707" w:rsidR="00DA405E" w:rsidRPr="004C2669" w:rsidRDefault="00DA405E" w:rsidP="00DA405E">
            <w:r w:rsidRPr="004C2669">
              <w:t>7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DED19C" w14:textId="793DAEAF" w:rsidR="00DA405E" w:rsidRPr="004C2669" w:rsidRDefault="00DA405E" w:rsidP="00DA405E">
            <w:r w:rsidRPr="004C2669">
              <w:t>Identify and perform various</w:t>
            </w:r>
            <w:r w:rsidR="004C2669" w:rsidRPr="004C2669">
              <w:t xml:space="preserve"> </w:t>
            </w:r>
            <w:r w:rsidR="00345099" w:rsidRPr="004C2669">
              <w:t>binding techniques</w:t>
            </w:r>
            <w:r w:rsidRPr="004C2669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95A13C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ADB852" w14:textId="6F5A0E70" w:rsidR="00DA405E" w:rsidRPr="00D0177F" w:rsidRDefault="00DA405E" w:rsidP="00DA405E">
            <w:r w:rsidRPr="002F6F89">
              <w:t>703</w:t>
            </w:r>
          </w:p>
        </w:tc>
        <w:tc>
          <w:tcPr>
            <w:tcW w:w="7650" w:type="dxa"/>
            <w:vAlign w:val="center"/>
          </w:tcPr>
          <w:p w14:paraId="4184EC1E" w14:textId="3B2094FF" w:rsidR="00DA405E" w:rsidRPr="00D0177F" w:rsidRDefault="00DA405E" w:rsidP="00DA405E">
            <w:r w:rsidRPr="002F6F89">
              <w:t>Perform packaging and/or shrink wrapping.</w:t>
            </w:r>
          </w:p>
        </w:tc>
        <w:tc>
          <w:tcPr>
            <w:tcW w:w="1620" w:type="dxa"/>
            <w:vAlign w:val="center"/>
          </w:tcPr>
          <w:p w14:paraId="23631BE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21F15D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BF785BB" w14:textId="6C00BB99" w:rsidR="00DA405E" w:rsidRPr="008A342A" w:rsidRDefault="00DA405E" w:rsidP="00DA405E">
            <w:r w:rsidRPr="002F6F89">
              <w:t>704</w:t>
            </w:r>
          </w:p>
        </w:tc>
        <w:tc>
          <w:tcPr>
            <w:tcW w:w="7650" w:type="dxa"/>
            <w:vAlign w:val="center"/>
          </w:tcPr>
          <w:p w14:paraId="11D2569D" w14:textId="19DA0755" w:rsidR="00DA405E" w:rsidRPr="008A342A" w:rsidRDefault="00DA405E" w:rsidP="00DA405E">
            <w:r w:rsidRPr="002F6F89">
              <w:t>Handle printed substrates</w:t>
            </w:r>
            <w:r w:rsidR="00850C54">
              <w:t>, e.g., j</w:t>
            </w:r>
            <w:r w:rsidRPr="002F6F89">
              <w:t>ogging, fanning, squaring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4D518C4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7FE91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5192B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A7F9097" w14:textId="55AB6754" w:rsidR="00DA405E" w:rsidRPr="008A342A" w:rsidRDefault="00DA405E" w:rsidP="00DA405E"/>
        </w:tc>
        <w:tc>
          <w:tcPr>
            <w:tcW w:w="7650" w:type="dxa"/>
            <w:vAlign w:val="center"/>
          </w:tcPr>
          <w:p w14:paraId="0ADAE539" w14:textId="1D551513" w:rsidR="00DA405E" w:rsidRPr="008A342A" w:rsidRDefault="00DA405E" w:rsidP="00DA405E">
            <w:r w:rsidRPr="002F6F89">
              <w:t>RESERVED</w:t>
            </w:r>
            <w:r w:rsidR="00DD3C3C">
              <w:t xml:space="preserve"> (705</w:t>
            </w:r>
            <w:r w:rsidR="003A0E11">
              <w:t>-706</w:t>
            </w:r>
            <w:r w:rsidR="00DD3C3C">
              <w:t>)</w:t>
            </w:r>
          </w:p>
        </w:tc>
        <w:tc>
          <w:tcPr>
            <w:tcW w:w="1620" w:type="dxa"/>
            <w:vAlign w:val="center"/>
          </w:tcPr>
          <w:p w14:paraId="0A9872A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7269C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F599E7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C60E428" w14:textId="7191B3D1" w:rsidR="00DA405E" w:rsidRPr="008A342A" w:rsidRDefault="00DA405E" w:rsidP="00DA405E">
            <w:r w:rsidRPr="002F6F89">
              <w:t>707</w:t>
            </w:r>
          </w:p>
        </w:tc>
        <w:tc>
          <w:tcPr>
            <w:tcW w:w="7650" w:type="dxa"/>
            <w:vAlign w:val="center"/>
          </w:tcPr>
          <w:p w14:paraId="3C1DB716" w14:textId="7DAC5C1F" w:rsidR="00DA405E" w:rsidRPr="008A342A" w:rsidRDefault="00DA405E" w:rsidP="00DA405E">
            <w:r w:rsidRPr="002F6F89">
              <w:t>Collate and gather printed materials.</w:t>
            </w:r>
          </w:p>
        </w:tc>
        <w:tc>
          <w:tcPr>
            <w:tcW w:w="1620" w:type="dxa"/>
            <w:vAlign w:val="center"/>
          </w:tcPr>
          <w:p w14:paraId="5B0597B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0992CD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35A05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FBB6739" w14:textId="787E6820" w:rsidR="00DA405E" w:rsidRPr="008A342A" w:rsidRDefault="00DA405E" w:rsidP="00DA405E"/>
        </w:tc>
        <w:tc>
          <w:tcPr>
            <w:tcW w:w="7650" w:type="dxa"/>
            <w:vAlign w:val="center"/>
          </w:tcPr>
          <w:p w14:paraId="4373BA7E" w14:textId="5FACF4FB" w:rsidR="00DA405E" w:rsidRPr="008A342A" w:rsidRDefault="00DA405E" w:rsidP="00DA405E">
            <w:r w:rsidRPr="002F6F89">
              <w:t>RESERVED</w:t>
            </w:r>
            <w:r w:rsidR="00DD3C3C">
              <w:t xml:space="preserve"> (708</w:t>
            </w:r>
            <w:r w:rsidR="008C33D0">
              <w:t>-709</w:t>
            </w:r>
            <w:r w:rsidR="00DD3C3C">
              <w:t>)</w:t>
            </w:r>
          </w:p>
        </w:tc>
        <w:tc>
          <w:tcPr>
            <w:tcW w:w="1620" w:type="dxa"/>
            <w:vAlign w:val="center"/>
          </w:tcPr>
          <w:p w14:paraId="49C643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26A28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11346F5" w14:textId="77777777" w:rsidTr="004C266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9671FD1" w14:textId="16B45063" w:rsidR="00DA405E" w:rsidRPr="004C2669" w:rsidRDefault="00DA405E" w:rsidP="00DA405E">
            <w:r w:rsidRPr="004C2669">
              <w:t>7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3C51C4" w14:textId="7955A87E" w:rsidR="00DA405E" w:rsidRPr="004C2669" w:rsidRDefault="00850C54" w:rsidP="00DA405E">
            <w:r w:rsidRPr="004C2669">
              <w:t>Identify and p</w:t>
            </w:r>
            <w:r w:rsidR="00DA405E" w:rsidRPr="004C2669">
              <w:t xml:space="preserve">erform creasing, scoring, </w:t>
            </w:r>
            <w:r w:rsidR="00345099" w:rsidRPr="004C2669">
              <w:t xml:space="preserve">slitting </w:t>
            </w:r>
            <w:r w:rsidR="00DA405E" w:rsidRPr="004C2669">
              <w:t>and</w:t>
            </w:r>
            <w:r w:rsidR="00345099" w:rsidRPr="004C2669">
              <w:t xml:space="preserve"> perforating</w:t>
            </w:r>
            <w:r w:rsidR="00DA405E" w:rsidRPr="004C2669">
              <w:t>.</w:t>
            </w:r>
          </w:p>
        </w:tc>
        <w:tc>
          <w:tcPr>
            <w:tcW w:w="1620" w:type="dxa"/>
            <w:vAlign w:val="center"/>
          </w:tcPr>
          <w:p w14:paraId="2919B8E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D8251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CE8BFA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3669EE" w14:textId="2F9FF58D" w:rsidR="00DA405E" w:rsidRPr="008A342A" w:rsidRDefault="00DA405E" w:rsidP="00DA405E"/>
        </w:tc>
        <w:tc>
          <w:tcPr>
            <w:tcW w:w="7650" w:type="dxa"/>
            <w:vAlign w:val="center"/>
          </w:tcPr>
          <w:p w14:paraId="758AAE64" w14:textId="1389FC47" w:rsidR="00DA405E" w:rsidRPr="008A342A" w:rsidRDefault="00DA405E" w:rsidP="00DA405E">
            <w:r w:rsidRPr="002F6F89">
              <w:t>RESERVED</w:t>
            </w:r>
            <w:r w:rsidR="00DD3C3C">
              <w:t xml:space="preserve"> (711-713)</w:t>
            </w:r>
          </w:p>
        </w:tc>
        <w:tc>
          <w:tcPr>
            <w:tcW w:w="1620" w:type="dxa"/>
            <w:vAlign w:val="center"/>
          </w:tcPr>
          <w:p w14:paraId="645137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D874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C6FCA7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A60749" w14:textId="5AEE42AE" w:rsidR="00DA405E" w:rsidRPr="008A342A" w:rsidRDefault="00DA405E" w:rsidP="00DA405E">
            <w:r w:rsidRPr="002F6F89">
              <w:t>714</w:t>
            </w:r>
          </w:p>
        </w:tc>
        <w:tc>
          <w:tcPr>
            <w:tcW w:w="7650" w:type="dxa"/>
            <w:vAlign w:val="center"/>
          </w:tcPr>
          <w:p w14:paraId="50725CC7" w14:textId="0180FFEE" w:rsidR="00DA405E" w:rsidRPr="008A342A" w:rsidRDefault="00DA405E" w:rsidP="00DA405E">
            <w:r w:rsidRPr="002F6F89">
              <w:t>Set up and use programmable cutters.</w:t>
            </w:r>
          </w:p>
        </w:tc>
        <w:tc>
          <w:tcPr>
            <w:tcW w:w="1620" w:type="dxa"/>
            <w:vAlign w:val="center"/>
          </w:tcPr>
          <w:p w14:paraId="4E5E0F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7D71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2DFBAE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AE0F145" w14:textId="71559FC3" w:rsidR="00DA405E" w:rsidRPr="008A342A" w:rsidRDefault="00DA405E" w:rsidP="00DA405E"/>
        </w:tc>
        <w:tc>
          <w:tcPr>
            <w:tcW w:w="7650" w:type="dxa"/>
            <w:vAlign w:val="center"/>
          </w:tcPr>
          <w:p w14:paraId="6294B5A9" w14:textId="7C089C00" w:rsidR="00DA405E" w:rsidRPr="008A342A" w:rsidRDefault="00DA405E" w:rsidP="00DA405E">
            <w:r w:rsidRPr="002F6F89">
              <w:t>RESERVED</w:t>
            </w:r>
            <w:r w:rsidR="00DD3C3C">
              <w:t xml:space="preserve"> (715-719)</w:t>
            </w:r>
          </w:p>
        </w:tc>
        <w:tc>
          <w:tcPr>
            <w:tcW w:w="1620" w:type="dxa"/>
            <w:vAlign w:val="center"/>
          </w:tcPr>
          <w:p w14:paraId="7E0A0D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A870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4FE399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4BD57E8" w14:textId="561F6E89" w:rsidR="00DA405E" w:rsidRPr="008A342A" w:rsidRDefault="00DA405E" w:rsidP="00DA405E">
            <w:r w:rsidRPr="002F6F89">
              <w:t>720</w:t>
            </w:r>
          </w:p>
        </w:tc>
        <w:tc>
          <w:tcPr>
            <w:tcW w:w="7650" w:type="dxa"/>
            <w:vAlign w:val="center"/>
          </w:tcPr>
          <w:p w14:paraId="0EE218C1" w14:textId="0EE068D8" w:rsidR="00DA405E" w:rsidRPr="008A342A" w:rsidRDefault="00DA405E" w:rsidP="00DA405E">
            <w:r w:rsidRPr="002F6F89">
              <w:t>Perform padding techniques.</w:t>
            </w:r>
          </w:p>
        </w:tc>
        <w:tc>
          <w:tcPr>
            <w:tcW w:w="1620" w:type="dxa"/>
            <w:vAlign w:val="center"/>
          </w:tcPr>
          <w:p w14:paraId="12DC63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ED987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345099" w14:paraId="006EA7C4" w14:textId="77777777" w:rsidTr="004C266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A861043" w14:textId="253E0B1D" w:rsidR="00DA405E" w:rsidRPr="004C2669" w:rsidRDefault="00DA405E" w:rsidP="00DA405E">
            <w:pPr>
              <w:rPr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742A936F" w14:textId="7D0789CA" w:rsidR="00DA405E" w:rsidRPr="004C2669" w:rsidRDefault="00DD3C3C" w:rsidP="00DA405E">
            <w:r w:rsidRPr="004C2669">
              <w:t>RESERVED</w:t>
            </w:r>
            <w:r w:rsidR="004C2669" w:rsidRPr="004C2669">
              <w:t xml:space="preserve"> (721)</w:t>
            </w:r>
          </w:p>
        </w:tc>
        <w:tc>
          <w:tcPr>
            <w:tcW w:w="1620" w:type="dxa"/>
            <w:vAlign w:val="center"/>
          </w:tcPr>
          <w:p w14:paraId="2066F2E7" w14:textId="5CBD9BF9" w:rsidR="00DA405E" w:rsidRPr="00345099" w:rsidRDefault="00DA405E" w:rsidP="00DA405E">
            <w:pPr>
              <w:rPr>
                <w:rFonts w:eastAsia="Times New Roman" w:cs="Arial"/>
                <w:strike/>
                <w:color w:val="000000"/>
                <w:highlight w:val="yellow"/>
              </w:rPr>
            </w:pPr>
          </w:p>
        </w:tc>
        <w:tc>
          <w:tcPr>
            <w:tcW w:w="2700" w:type="dxa"/>
            <w:vAlign w:val="center"/>
          </w:tcPr>
          <w:p w14:paraId="288138D9" w14:textId="1593A8C0" w:rsidR="00DA405E" w:rsidRPr="00345099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500D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A54E03" w14:textId="6124E048" w:rsidR="00DA405E" w:rsidRPr="008A342A" w:rsidRDefault="00DA405E" w:rsidP="00DA405E">
            <w:r w:rsidRPr="002F6F89">
              <w:t>722</w:t>
            </w:r>
          </w:p>
        </w:tc>
        <w:tc>
          <w:tcPr>
            <w:tcW w:w="7650" w:type="dxa"/>
            <w:vAlign w:val="center"/>
          </w:tcPr>
          <w:p w14:paraId="66AE8C60" w14:textId="57D02C36" w:rsidR="00DA405E" w:rsidRPr="005A294D" w:rsidRDefault="00DA405E" w:rsidP="00DA405E">
            <w:pPr>
              <w:rPr>
                <w:sz w:val="21"/>
                <w:szCs w:val="21"/>
              </w:rPr>
            </w:pPr>
            <w:r w:rsidRPr="005A294D">
              <w:rPr>
                <w:sz w:val="21"/>
                <w:szCs w:val="21"/>
              </w:rPr>
              <w:t>Differentiate between finishing processes</w:t>
            </w:r>
            <w:r w:rsidR="00850C54" w:rsidRPr="005A294D">
              <w:rPr>
                <w:sz w:val="21"/>
                <w:szCs w:val="21"/>
              </w:rPr>
              <w:t xml:space="preserve">, e.g., </w:t>
            </w:r>
            <w:r w:rsidRPr="005A294D">
              <w:rPr>
                <w:sz w:val="21"/>
                <w:szCs w:val="21"/>
              </w:rPr>
              <w:t>die cutting, embossing, debossing.</w:t>
            </w:r>
          </w:p>
        </w:tc>
        <w:tc>
          <w:tcPr>
            <w:tcW w:w="1620" w:type="dxa"/>
            <w:vAlign w:val="center"/>
          </w:tcPr>
          <w:p w14:paraId="514C1D0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03AEA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ECC4B26" w14:textId="77777777" w:rsidTr="004C2669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37CB254" w14:textId="174BBCE9" w:rsidR="00DA405E" w:rsidRPr="004C2669" w:rsidRDefault="00DA405E" w:rsidP="00DA405E">
            <w:r w:rsidRPr="004C2669">
              <w:t>72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1D20AB2" w14:textId="24EBB749" w:rsidR="00DA405E" w:rsidRPr="004C2669" w:rsidRDefault="00345099" w:rsidP="00DA405E">
            <w:r w:rsidRPr="004C2669">
              <w:t xml:space="preserve">Determine </w:t>
            </w:r>
            <w:r w:rsidR="00B04A62" w:rsidRPr="004C2669">
              <w:t>and perform cuts</w:t>
            </w:r>
            <w:r w:rsidR="00DA405E" w:rsidRPr="004C2669">
              <w:t xml:space="preserve"> and/or trim </w:t>
            </w:r>
            <w:r w:rsidRPr="004C2669">
              <w:t xml:space="preserve">of </w:t>
            </w:r>
            <w:r w:rsidR="00DA405E" w:rsidRPr="004C2669">
              <w:t>project to finished size.</w:t>
            </w:r>
          </w:p>
        </w:tc>
        <w:tc>
          <w:tcPr>
            <w:tcW w:w="1620" w:type="dxa"/>
            <w:vAlign w:val="center"/>
          </w:tcPr>
          <w:p w14:paraId="01F12D4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6236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49C6A2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81B140E" w14:textId="0775DD85" w:rsidR="00DA405E" w:rsidRPr="008A342A" w:rsidRDefault="00DA405E" w:rsidP="00DA405E">
            <w:r w:rsidRPr="002F6F89">
              <w:t>724</w:t>
            </w:r>
          </w:p>
        </w:tc>
        <w:tc>
          <w:tcPr>
            <w:tcW w:w="7650" w:type="dxa"/>
            <w:vAlign w:val="center"/>
          </w:tcPr>
          <w:p w14:paraId="21DD5007" w14:textId="4FBFF309" w:rsidR="00DA405E" w:rsidRPr="008A342A" w:rsidRDefault="00DA405E" w:rsidP="00DA405E">
            <w:r w:rsidRPr="002F6F89">
              <w:t>Calculate paper cuts from a parent sheet.</w:t>
            </w:r>
          </w:p>
        </w:tc>
        <w:tc>
          <w:tcPr>
            <w:tcW w:w="1620" w:type="dxa"/>
            <w:vAlign w:val="center"/>
          </w:tcPr>
          <w:p w14:paraId="4253E87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0937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95CF546" w14:textId="77777777" w:rsidR="008C33D0" w:rsidRDefault="008C33D0" w:rsidP="00FA5C60">
      <w:pPr>
        <w:pStyle w:val="Heading2"/>
      </w:pPr>
      <w:bookmarkStart w:id="3" w:name="_Hlk66374067"/>
    </w:p>
    <w:p w14:paraId="0BD2927C" w14:textId="17566B3E" w:rsidR="00FA5C60" w:rsidRDefault="00FA5C60" w:rsidP="00FA5C60">
      <w:pPr>
        <w:pStyle w:val="Heading2"/>
      </w:pPr>
      <w:r>
        <w:lastRenderedPageBreak/>
        <w:t xml:space="preserve">800 </w:t>
      </w:r>
      <w:r w:rsidR="00763126">
        <w:t xml:space="preserve">Substrates and Consumab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958DB5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16072BA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2532089" w14:textId="2A194C9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1</w:t>
            </w:r>
          </w:p>
        </w:tc>
        <w:tc>
          <w:tcPr>
            <w:tcW w:w="7650" w:type="dxa"/>
            <w:vAlign w:val="center"/>
          </w:tcPr>
          <w:p w14:paraId="6A13E116" w14:textId="484F9ED3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Identify substrate types based on basic weights, standard sizes, grain direction, finish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BB9D347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C2244EA" w14:textId="09D18250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2</w:t>
            </w:r>
          </w:p>
        </w:tc>
        <w:tc>
          <w:tcPr>
            <w:tcW w:w="7650" w:type="dxa"/>
            <w:vAlign w:val="center"/>
          </w:tcPr>
          <w:p w14:paraId="39BA9508" w14:textId="29658AC5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Handle substrates</w:t>
            </w:r>
            <w:r w:rsidR="00850C54">
              <w:t xml:space="preserve">, e.g., </w:t>
            </w:r>
            <w:r w:rsidRPr="00AA0F53">
              <w:t>vinyl, rolled stock, garments, reams, cartons, cases.</w:t>
            </w:r>
          </w:p>
        </w:tc>
        <w:tc>
          <w:tcPr>
            <w:tcW w:w="1620" w:type="dxa"/>
            <w:vAlign w:val="center"/>
          </w:tcPr>
          <w:p w14:paraId="45F42D7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B572B62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2EB1786" w14:textId="695D2BB9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3</w:t>
            </w:r>
          </w:p>
        </w:tc>
        <w:tc>
          <w:tcPr>
            <w:tcW w:w="7650" w:type="dxa"/>
            <w:vAlign w:val="center"/>
          </w:tcPr>
          <w:p w14:paraId="5FF22327" w14:textId="5568A05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 xml:space="preserve">Mix and test ink for printing using </w:t>
            </w:r>
            <w:r w:rsidR="00850C54">
              <w:t xml:space="preserve">the </w:t>
            </w:r>
            <w:r w:rsidRPr="00AA0F53">
              <w:t>Pantone Matching System.</w:t>
            </w:r>
          </w:p>
        </w:tc>
        <w:tc>
          <w:tcPr>
            <w:tcW w:w="1620" w:type="dxa"/>
            <w:vAlign w:val="center"/>
          </w:tcPr>
          <w:p w14:paraId="673B873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1EBFFD5E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7DFCCD82" w14:textId="26F2ABCA" w:rsidR="00763126" w:rsidRPr="00214FED" w:rsidRDefault="00763126" w:rsidP="00763126">
            <w:r w:rsidRPr="00AA0F53">
              <w:t>804</w:t>
            </w:r>
          </w:p>
        </w:tc>
        <w:tc>
          <w:tcPr>
            <w:tcW w:w="7650" w:type="dxa"/>
            <w:vAlign w:val="center"/>
          </w:tcPr>
          <w:p w14:paraId="6664DFAC" w14:textId="31ED24B5" w:rsidR="00763126" w:rsidRPr="00214FED" w:rsidRDefault="00763126" w:rsidP="00763126">
            <w:r w:rsidRPr="00AA0F53">
              <w:t>Identify different inks/toners, additives, and finishes.</w:t>
            </w:r>
          </w:p>
        </w:tc>
        <w:tc>
          <w:tcPr>
            <w:tcW w:w="1620" w:type="dxa"/>
            <w:vAlign w:val="center"/>
          </w:tcPr>
          <w:p w14:paraId="46E5B59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30231EC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0E3ED8D3" w14:textId="09F15711" w:rsidR="00763126" w:rsidRPr="00214FED" w:rsidRDefault="00763126" w:rsidP="00763126">
            <w:r w:rsidRPr="00AA0F53">
              <w:t>805</w:t>
            </w:r>
          </w:p>
        </w:tc>
        <w:tc>
          <w:tcPr>
            <w:tcW w:w="7650" w:type="dxa"/>
            <w:vAlign w:val="center"/>
          </w:tcPr>
          <w:p w14:paraId="1C10CD47" w14:textId="196B7734" w:rsidR="00763126" w:rsidRPr="00214FED" w:rsidRDefault="00763126" w:rsidP="00763126">
            <w:r w:rsidRPr="00AA0F53">
              <w:t>Explain handling and disposal of waste materials.</w:t>
            </w:r>
          </w:p>
        </w:tc>
        <w:tc>
          <w:tcPr>
            <w:tcW w:w="1620" w:type="dxa"/>
            <w:vAlign w:val="center"/>
          </w:tcPr>
          <w:p w14:paraId="4B9FE03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39A0987" w:rsidR="00FA5C60" w:rsidRDefault="00FA5C60" w:rsidP="00FA5C60">
      <w:pPr>
        <w:pStyle w:val="Heading2"/>
      </w:pPr>
      <w:r>
        <w:t xml:space="preserve">900 </w:t>
      </w:r>
      <w:r w:rsidR="00763126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77B7E0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0489342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76B5848" w14:textId="70763183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1</w:t>
            </w:r>
          </w:p>
        </w:tc>
        <w:tc>
          <w:tcPr>
            <w:tcW w:w="7650" w:type="dxa"/>
            <w:vAlign w:val="center"/>
          </w:tcPr>
          <w:p w14:paraId="5C267A34" w14:textId="25AFDB02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 xml:space="preserve">Explain </w:t>
            </w:r>
            <w:r w:rsidR="00850C54">
              <w:t>l</w:t>
            </w:r>
            <w:r w:rsidRPr="00597F6D">
              <w:t xml:space="preserve">ock </w:t>
            </w:r>
            <w:r w:rsidR="00850C54">
              <w:t>o</w:t>
            </w:r>
            <w:r w:rsidRPr="00597F6D">
              <w:t>ut/</w:t>
            </w:r>
            <w:r w:rsidR="00850C54">
              <w:t>t</w:t>
            </w:r>
            <w:r w:rsidRPr="00597F6D">
              <w:t xml:space="preserve">ag </w:t>
            </w:r>
            <w:r w:rsidR="00850C54">
              <w:t>o</w:t>
            </w:r>
            <w:r w:rsidRPr="00597F6D">
              <w:t>ut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6F0310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EA1D777" w14:textId="44687E2A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2</w:t>
            </w:r>
          </w:p>
        </w:tc>
        <w:tc>
          <w:tcPr>
            <w:tcW w:w="7650" w:type="dxa"/>
            <w:vAlign w:val="center"/>
          </w:tcPr>
          <w:p w14:paraId="41D3C546" w14:textId="3DFD0799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Identify and follow safety practices in the industry and lab</w:t>
            </w:r>
            <w:r w:rsidR="00850C54">
              <w:t xml:space="preserve">, e.g., </w:t>
            </w:r>
            <w:r w:rsidRPr="00597F6D">
              <w:t>equipment, tools.</w:t>
            </w:r>
          </w:p>
        </w:tc>
        <w:tc>
          <w:tcPr>
            <w:tcW w:w="1620" w:type="dxa"/>
            <w:vAlign w:val="center"/>
          </w:tcPr>
          <w:p w14:paraId="7443E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CCBB0F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67968DB9" w14:textId="6C5AC68D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3</w:t>
            </w:r>
          </w:p>
        </w:tc>
        <w:tc>
          <w:tcPr>
            <w:tcW w:w="7650" w:type="dxa"/>
            <w:vAlign w:val="center"/>
          </w:tcPr>
          <w:p w14:paraId="15C7CF6C" w14:textId="568C74FC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A7742B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6A487D4" w14:textId="337270B9" w:rsidR="00763126" w:rsidRPr="001F72A9" w:rsidRDefault="00763126" w:rsidP="00763126">
            <w:r w:rsidRPr="00597F6D">
              <w:t>904</w:t>
            </w:r>
          </w:p>
        </w:tc>
        <w:tc>
          <w:tcPr>
            <w:tcW w:w="7650" w:type="dxa"/>
            <w:vAlign w:val="center"/>
          </w:tcPr>
          <w:p w14:paraId="40FB7FAC" w14:textId="6CF799C2" w:rsidR="00763126" w:rsidRPr="001F72A9" w:rsidRDefault="00763126" w:rsidP="00763126">
            <w:r w:rsidRPr="00597F6D">
              <w:t xml:space="preserve">Identify and follow the procedures for handling chemicals and disposing of waste. </w:t>
            </w:r>
          </w:p>
        </w:tc>
        <w:tc>
          <w:tcPr>
            <w:tcW w:w="1620" w:type="dxa"/>
            <w:vAlign w:val="center"/>
          </w:tcPr>
          <w:p w14:paraId="0B5DB10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1BDF45A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176FEFB" w14:textId="3691F153" w:rsidR="00763126" w:rsidRPr="001F72A9" w:rsidRDefault="00763126" w:rsidP="00763126">
            <w:r w:rsidRPr="00597F6D">
              <w:t>905</w:t>
            </w:r>
          </w:p>
        </w:tc>
        <w:tc>
          <w:tcPr>
            <w:tcW w:w="7650" w:type="dxa"/>
            <w:vAlign w:val="center"/>
          </w:tcPr>
          <w:p w14:paraId="6D209CF3" w14:textId="2251EA6F" w:rsidR="00763126" w:rsidRPr="001F72A9" w:rsidRDefault="00763126" w:rsidP="00763126">
            <w:r w:rsidRPr="00597F6D">
              <w:t>Identify and understand all components of Safety Data Sheets</w:t>
            </w:r>
            <w:r w:rsidR="00850C54">
              <w:t xml:space="preserve"> (SDS)</w:t>
            </w:r>
            <w:r w:rsidRPr="00597F6D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37E8061" w14:textId="77777777" w:rsidR="00DD3C3C" w:rsidRDefault="00DD3C3C" w:rsidP="00E31D6A">
      <w:pPr>
        <w:pStyle w:val="Heading2"/>
      </w:pPr>
      <w:bookmarkStart w:id="4" w:name="_Hlk66374286"/>
    </w:p>
    <w:p w14:paraId="089B3B87" w14:textId="77777777" w:rsidR="00DD3C3C" w:rsidRDefault="00DD3C3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0B9515A" w14:textId="070FEA46" w:rsidR="00E31D6A" w:rsidRDefault="00E31D6A" w:rsidP="00E31D6A">
      <w:pPr>
        <w:pStyle w:val="Heading2"/>
      </w:pPr>
      <w:r>
        <w:lastRenderedPageBreak/>
        <w:t xml:space="preserve">1000 </w:t>
      </w:r>
      <w:r w:rsidR="00763126">
        <w:t xml:space="preserve">Specialty Printing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20D7E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7F4900B0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DA31837" w14:textId="37FADB57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1</w:t>
            </w:r>
          </w:p>
        </w:tc>
        <w:tc>
          <w:tcPr>
            <w:tcW w:w="7650" w:type="dxa"/>
            <w:vAlign w:val="center"/>
          </w:tcPr>
          <w:p w14:paraId="64E4B478" w14:textId="697C73D2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Identify and/or perform imaging technology processes</w:t>
            </w:r>
            <w:r w:rsidR="00850C54">
              <w:t xml:space="preserve">, e.g., </w:t>
            </w:r>
            <w:r w:rsidRPr="00095B32">
              <w:t>serigraphy, flexography, letterpress, gravure, indirect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6971A3B1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EAC6576" w14:textId="58B8A00C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2</w:t>
            </w:r>
          </w:p>
        </w:tc>
        <w:tc>
          <w:tcPr>
            <w:tcW w:w="7650" w:type="dxa"/>
            <w:vAlign w:val="center"/>
          </w:tcPr>
          <w:p w14:paraId="26BD2DB8" w14:textId="73DE1BA9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Replenish consumables for digital printing equipment.</w:t>
            </w:r>
          </w:p>
        </w:tc>
        <w:tc>
          <w:tcPr>
            <w:tcW w:w="1620" w:type="dxa"/>
            <w:vAlign w:val="center"/>
          </w:tcPr>
          <w:p w14:paraId="428FBB1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49A279B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47A1A36E" w14:textId="401EA00E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3</w:t>
            </w:r>
          </w:p>
        </w:tc>
        <w:tc>
          <w:tcPr>
            <w:tcW w:w="7650" w:type="dxa"/>
            <w:vAlign w:val="center"/>
          </w:tcPr>
          <w:p w14:paraId="1F077C8B" w14:textId="66B0F1CA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Output files on digital/specialty imaging equipment</w:t>
            </w:r>
            <w:r w:rsidR="00850C54">
              <w:t xml:space="preserve">, e.g., </w:t>
            </w:r>
            <w:r w:rsidRPr="00095B32">
              <w:t>digital press, large format, dye sublimation, engraver.</w:t>
            </w:r>
          </w:p>
        </w:tc>
        <w:tc>
          <w:tcPr>
            <w:tcW w:w="1620" w:type="dxa"/>
            <w:vAlign w:val="center"/>
          </w:tcPr>
          <w:p w14:paraId="7D41A23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701D7F3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8EE2DFE" w14:textId="6FB878D4" w:rsidR="00763126" w:rsidRPr="001F72A9" w:rsidRDefault="00763126" w:rsidP="00763126">
            <w:r w:rsidRPr="00095B32">
              <w:t>1004</w:t>
            </w:r>
          </w:p>
        </w:tc>
        <w:tc>
          <w:tcPr>
            <w:tcW w:w="7650" w:type="dxa"/>
            <w:vAlign w:val="center"/>
          </w:tcPr>
          <w:p w14:paraId="04672419" w14:textId="0B509535" w:rsidR="00763126" w:rsidRPr="001F72A9" w:rsidRDefault="00763126" w:rsidP="00763126">
            <w:r w:rsidRPr="00095B32">
              <w:t>Troubleshoot errors on digital/specialty imaging equipment.</w:t>
            </w:r>
          </w:p>
        </w:tc>
        <w:tc>
          <w:tcPr>
            <w:tcW w:w="1620" w:type="dxa"/>
            <w:vAlign w:val="center"/>
          </w:tcPr>
          <w:p w14:paraId="03E076C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48C221A4" w14:textId="77777777" w:rsidTr="0082108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A6799C" w14:textId="0D4388BD" w:rsidR="00763126" w:rsidRPr="00821080" w:rsidRDefault="00763126" w:rsidP="00763126">
            <w:r w:rsidRPr="00821080">
              <w:t>10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B942FAA" w14:textId="4DD7E00D" w:rsidR="00763126" w:rsidRPr="00821080" w:rsidRDefault="00763126" w:rsidP="00763126">
            <w:r w:rsidRPr="00821080">
              <w:t>Output color separations and composites for various printing processes.</w:t>
            </w:r>
          </w:p>
        </w:tc>
        <w:tc>
          <w:tcPr>
            <w:tcW w:w="1620" w:type="dxa"/>
            <w:vAlign w:val="center"/>
          </w:tcPr>
          <w:p w14:paraId="6EF54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087365" w:rsidRPr="00087365" w14:paraId="5387CEF4" w14:textId="77777777" w:rsidTr="0082108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0C09824" w14:textId="52E970CE" w:rsidR="00087365" w:rsidRPr="00821080" w:rsidRDefault="00087365" w:rsidP="00763126">
            <w:r w:rsidRPr="00821080">
              <w:t>10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7995E0A" w14:textId="4FB10EDB" w:rsidR="00087365" w:rsidRPr="00821080" w:rsidRDefault="00087365" w:rsidP="00763126">
            <w:r w:rsidRPr="00821080">
              <w:t xml:space="preserve">Create graphic reproduction </w:t>
            </w:r>
            <w:r w:rsidR="00707E71" w:rsidRPr="00821080">
              <w:t>for</w:t>
            </w:r>
            <w:r w:rsidRPr="00821080">
              <w:t xml:space="preserve"> textiles, e.g., screen printing, direct to garment, embroidery, heat press, direct to film, dye sublimation.  </w:t>
            </w:r>
          </w:p>
        </w:tc>
        <w:tc>
          <w:tcPr>
            <w:tcW w:w="1620" w:type="dxa"/>
            <w:vAlign w:val="center"/>
          </w:tcPr>
          <w:p w14:paraId="51B991FB" w14:textId="77777777" w:rsidR="00087365" w:rsidRPr="00087365" w:rsidRDefault="00087365" w:rsidP="00763126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vAlign w:val="center"/>
          </w:tcPr>
          <w:p w14:paraId="57222239" w14:textId="77777777" w:rsidR="00087365" w:rsidRPr="00087365" w:rsidRDefault="00087365" w:rsidP="00763126">
            <w:pPr>
              <w:rPr>
                <w:rFonts w:eastAsia="Times New Roman" w:cs="Arial"/>
                <w:color w:val="FF0000"/>
              </w:rPr>
            </w:pPr>
          </w:p>
        </w:tc>
      </w:tr>
      <w:bookmarkEnd w:id="4"/>
    </w:tbl>
    <w:p w14:paraId="651F93EC" w14:textId="77777777" w:rsidR="004F0D81" w:rsidRDefault="004F0D81" w:rsidP="008F6DD3">
      <w:pPr>
        <w:tabs>
          <w:tab w:val="left" w:pos="10080"/>
        </w:tabs>
        <w:rPr>
          <w:vertAlign w:val="superscript"/>
        </w:rPr>
      </w:pPr>
    </w:p>
    <w:p w14:paraId="607E3BB8" w14:textId="54AF5368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4336B894" w14:textId="77777777" w:rsidR="005A294D" w:rsidRDefault="005A294D" w:rsidP="008F6DD3">
      <w:pPr>
        <w:tabs>
          <w:tab w:val="left" w:pos="10080"/>
        </w:tabs>
      </w:pPr>
    </w:p>
    <w:p w14:paraId="0EAAD290" w14:textId="65889130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8CE797" w14:textId="77777777" w:rsidR="003C3B2C" w:rsidRDefault="003C3B2C" w:rsidP="000733E4">
      <w:pPr>
        <w:spacing w:after="0" w:line="240" w:lineRule="auto"/>
      </w:pPr>
      <w:r>
        <w:separator/>
      </w:r>
    </w:p>
  </w:endnote>
  <w:endnote w:type="continuationSeparator" w:id="0">
    <w:p w14:paraId="0F1F4628" w14:textId="77777777" w:rsidR="003C3B2C" w:rsidRDefault="003C3B2C" w:rsidP="000733E4">
      <w:pPr>
        <w:spacing w:after="0" w:line="240" w:lineRule="auto"/>
      </w:pPr>
      <w:r>
        <w:continuationSeparator/>
      </w:r>
    </w:p>
  </w:endnote>
  <w:endnote w:type="continuationNotice" w:id="1">
    <w:p w14:paraId="170D6F9F" w14:textId="77777777" w:rsidR="00B33DAF" w:rsidRDefault="00B33D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07E3FCDF" w:rsidR="009B6E33" w:rsidRPr="001476E1" w:rsidRDefault="001476E1" w:rsidP="00075975">
    <w:pPr>
      <w:pStyle w:val="Footer"/>
      <w:tabs>
        <w:tab w:val="clear" w:pos="9360"/>
        <w:tab w:val="right" w:pos="12690"/>
      </w:tabs>
    </w:pPr>
    <w:r w:rsidRPr="001476E1">
      <w:t>Graphic Communications, Other CIP 10.0399</w:t>
    </w:r>
    <w:r w:rsidR="0087315E">
      <w:t xml:space="preserve"> </w:t>
    </w:r>
    <w:r w:rsidR="0087315E">
      <w:rPr>
        <w:rFonts w:eastAsia="Times New Roman"/>
      </w:rPr>
      <w:t>POS</w:t>
    </w:r>
    <w:r w:rsidR="0087315E" w:rsidRPr="00E60D07">
      <w:rPr>
        <w:rFonts w:eastAsia="Times New Roman"/>
      </w:rPr>
      <w:t xml:space="preserve"> </w:t>
    </w:r>
    <w:r w:rsidR="00020D92">
      <w:rPr>
        <w:rFonts w:eastAsia="Times New Roman"/>
      </w:rPr>
      <w:t>17</w:t>
    </w:r>
    <w:r w:rsidR="00075975">
      <w:rPr>
        <w:rFonts w:eastAsia="Times New Roman"/>
      </w:rPr>
      <w:tab/>
    </w:r>
    <w:r w:rsidR="00075975" w:rsidRPr="00075975">
      <w:rPr>
        <w:rFonts w:eastAsia="Times New Roman"/>
      </w:rPr>
      <w:fldChar w:fldCharType="begin"/>
    </w:r>
    <w:r w:rsidR="00075975" w:rsidRPr="00075975">
      <w:rPr>
        <w:rFonts w:eastAsia="Times New Roman"/>
      </w:rPr>
      <w:instrText xml:space="preserve"> PAGE   \* MERGEFORMAT </w:instrText>
    </w:r>
    <w:r w:rsidR="00075975" w:rsidRPr="00075975">
      <w:rPr>
        <w:rFonts w:eastAsia="Times New Roman"/>
      </w:rPr>
      <w:fldChar w:fldCharType="separate"/>
    </w:r>
    <w:r w:rsidR="00075975" w:rsidRPr="00075975">
      <w:rPr>
        <w:rFonts w:eastAsia="Times New Roman"/>
        <w:noProof/>
      </w:rPr>
      <w:t>1</w:t>
    </w:r>
    <w:r w:rsidR="00075975" w:rsidRPr="00075975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63103C" w14:textId="77777777" w:rsidR="003C3B2C" w:rsidRDefault="003C3B2C" w:rsidP="000733E4">
      <w:pPr>
        <w:spacing w:after="0" w:line="240" w:lineRule="auto"/>
      </w:pPr>
      <w:r>
        <w:separator/>
      </w:r>
    </w:p>
  </w:footnote>
  <w:footnote w:type="continuationSeparator" w:id="0">
    <w:p w14:paraId="193C76E1" w14:textId="77777777" w:rsidR="003C3B2C" w:rsidRDefault="003C3B2C" w:rsidP="000733E4">
      <w:pPr>
        <w:spacing w:after="0" w:line="240" w:lineRule="auto"/>
      </w:pPr>
      <w:r>
        <w:continuationSeparator/>
      </w:r>
    </w:p>
  </w:footnote>
  <w:footnote w:type="continuationNotice" w:id="1">
    <w:p w14:paraId="70E1A4A3" w14:textId="77777777" w:rsidR="00B33DAF" w:rsidRDefault="00B33D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789F00" w14:textId="77777777" w:rsidR="00357394" w:rsidRPr="007A6840" w:rsidRDefault="00357394" w:rsidP="0035739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D78886C" wp14:editId="66DA399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A901E79" id="Straight Connector 1" o:spid="_x0000_s1026" alt="&quot;&quot;" style="position:absolute;z-index:2516582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8876E04" w14:textId="77777777" w:rsidR="00357394" w:rsidRDefault="003573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20D92"/>
    <w:rsid w:val="00033149"/>
    <w:rsid w:val="000377FD"/>
    <w:rsid w:val="0004084D"/>
    <w:rsid w:val="000733E4"/>
    <w:rsid w:val="00075975"/>
    <w:rsid w:val="00087365"/>
    <w:rsid w:val="000B2EFC"/>
    <w:rsid w:val="000B3931"/>
    <w:rsid w:val="000C664D"/>
    <w:rsid w:val="000D5D31"/>
    <w:rsid w:val="000E25E0"/>
    <w:rsid w:val="00123BA3"/>
    <w:rsid w:val="001314D6"/>
    <w:rsid w:val="0014163C"/>
    <w:rsid w:val="001476E1"/>
    <w:rsid w:val="00153EE8"/>
    <w:rsid w:val="00165EB5"/>
    <w:rsid w:val="001752DE"/>
    <w:rsid w:val="001A152A"/>
    <w:rsid w:val="001B231E"/>
    <w:rsid w:val="001C5B5A"/>
    <w:rsid w:val="001F5F58"/>
    <w:rsid w:val="002146A6"/>
    <w:rsid w:val="00216F40"/>
    <w:rsid w:val="00217F98"/>
    <w:rsid w:val="0024757D"/>
    <w:rsid w:val="002557DC"/>
    <w:rsid w:val="00264B51"/>
    <w:rsid w:val="002A5F84"/>
    <w:rsid w:val="002C7B4C"/>
    <w:rsid w:val="003026B8"/>
    <w:rsid w:val="0033180A"/>
    <w:rsid w:val="00345099"/>
    <w:rsid w:val="00357394"/>
    <w:rsid w:val="00394038"/>
    <w:rsid w:val="003A0E11"/>
    <w:rsid w:val="003A2995"/>
    <w:rsid w:val="003A6945"/>
    <w:rsid w:val="003C3B2C"/>
    <w:rsid w:val="003D27C2"/>
    <w:rsid w:val="003F39DD"/>
    <w:rsid w:val="00400CA6"/>
    <w:rsid w:val="00435A12"/>
    <w:rsid w:val="00481622"/>
    <w:rsid w:val="004C2669"/>
    <w:rsid w:val="004C2A92"/>
    <w:rsid w:val="004D4EFE"/>
    <w:rsid w:val="004D6E9F"/>
    <w:rsid w:val="004F0D81"/>
    <w:rsid w:val="005047EC"/>
    <w:rsid w:val="0050684F"/>
    <w:rsid w:val="00547C10"/>
    <w:rsid w:val="00551C72"/>
    <w:rsid w:val="0056532D"/>
    <w:rsid w:val="00572DAA"/>
    <w:rsid w:val="005913C1"/>
    <w:rsid w:val="005A294D"/>
    <w:rsid w:val="005D1797"/>
    <w:rsid w:val="005D6BCE"/>
    <w:rsid w:val="005F5725"/>
    <w:rsid w:val="006704EF"/>
    <w:rsid w:val="006E0583"/>
    <w:rsid w:val="006F2192"/>
    <w:rsid w:val="00707E71"/>
    <w:rsid w:val="00716A8C"/>
    <w:rsid w:val="007206F4"/>
    <w:rsid w:val="00763126"/>
    <w:rsid w:val="007645F2"/>
    <w:rsid w:val="007865A2"/>
    <w:rsid w:val="00793AD0"/>
    <w:rsid w:val="007B3A46"/>
    <w:rsid w:val="007C61CD"/>
    <w:rsid w:val="007E4B66"/>
    <w:rsid w:val="007F79E0"/>
    <w:rsid w:val="008033D8"/>
    <w:rsid w:val="00810D57"/>
    <w:rsid w:val="00814B47"/>
    <w:rsid w:val="00821080"/>
    <w:rsid w:val="008413AD"/>
    <w:rsid w:val="00850C54"/>
    <w:rsid w:val="00851944"/>
    <w:rsid w:val="0087315E"/>
    <w:rsid w:val="008841DF"/>
    <w:rsid w:val="008C33D0"/>
    <w:rsid w:val="008D7C44"/>
    <w:rsid w:val="008E2F3F"/>
    <w:rsid w:val="008F3ED6"/>
    <w:rsid w:val="008F6DD3"/>
    <w:rsid w:val="009073DB"/>
    <w:rsid w:val="00945C84"/>
    <w:rsid w:val="00956A11"/>
    <w:rsid w:val="00957C64"/>
    <w:rsid w:val="00963472"/>
    <w:rsid w:val="00967D2F"/>
    <w:rsid w:val="00975D91"/>
    <w:rsid w:val="00987FD7"/>
    <w:rsid w:val="009B08CB"/>
    <w:rsid w:val="009B6E33"/>
    <w:rsid w:val="00A06967"/>
    <w:rsid w:val="00A251DC"/>
    <w:rsid w:val="00A434D0"/>
    <w:rsid w:val="00AB147A"/>
    <w:rsid w:val="00AB3959"/>
    <w:rsid w:val="00AD7047"/>
    <w:rsid w:val="00B04A62"/>
    <w:rsid w:val="00B27399"/>
    <w:rsid w:val="00B33DAF"/>
    <w:rsid w:val="00B719D0"/>
    <w:rsid w:val="00B82CCC"/>
    <w:rsid w:val="00BB3F44"/>
    <w:rsid w:val="00BD2444"/>
    <w:rsid w:val="00C03659"/>
    <w:rsid w:val="00C30671"/>
    <w:rsid w:val="00C31571"/>
    <w:rsid w:val="00C36E47"/>
    <w:rsid w:val="00C54576"/>
    <w:rsid w:val="00CA1AFB"/>
    <w:rsid w:val="00CA5C5A"/>
    <w:rsid w:val="00CC6849"/>
    <w:rsid w:val="00D04192"/>
    <w:rsid w:val="00D34DDA"/>
    <w:rsid w:val="00D47433"/>
    <w:rsid w:val="00D63E0C"/>
    <w:rsid w:val="00D92953"/>
    <w:rsid w:val="00DA405E"/>
    <w:rsid w:val="00DB4B3C"/>
    <w:rsid w:val="00DD3C3C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97F94"/>
    <w:rsid w:val="00FA394D"/>
    <w:rsid w:val="00FA5C60"/>
    <w:rsid w:val="00FB6C80"/>
    <w:rsid w:val="00FE78C8"/>
    <w:rsid w:val="00FF1114"/>
    <w:rsid w:val="13705020"/>
    <w:rsid w:val="4B5F179A"/>
    <w:rsid w:val="5C81E738"/>
    <w:rsid w:val="6C72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2152E16F-231F-486F-8D34-19354F093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8ADD0A-5E5F-4B5B-9D72-5356F68E7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DCF663-454A-4C34-AD06-4DA68B667D8B}"/>
</file>

<file path=customXml/itemProps4.xml><?xml version="1.0" encoding="utf-8"?>
<ds:datastoreItem xmlns:ds="http://schemas.openxmlformats.org/officeDocument/2006/customXml" ds:itemID="{E3FB3E3F-96F1-4CBF-A08B-F5B24BF8C38B}">
  <ds:schemaRefs>
    <ds:schemaRef ds:uri="abf0d811-8fca-484e-934e-ac7ff83209cf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a6aa7a19-ab58-479f-9550-39a44f554859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22</Words>
  <Characters>5831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0399 Graphic Communications</dc:title>
  <dc:subject/>
  <dc:creator>Henry, Rachel</dc:creator>
  <cp:keywords/>
  <dc:description/>
  <cp:lastModifiedBy>Heimbach, Bunne</cp:lastModifiedBy>
  <cp:revision>2</cp:revision>
  <dcterms:created xsi:type="dcterms:W3CDTF">2024-04-22T20:32:00Z</dcterms:created>
  <dcterms:modified xsi:type="dcterms:W3CDTF">2024-04-2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c3da186071eae5bda60e9f6cd2603c3a5f319e2a14fde8b10350fef9817d1c67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